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7368E56" w:rsidR="000035F9" w:rsidRPr="00434074" w:rsidRDefault="000035F9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Project </w:t>
            </w:r>
            <w:r>
              <w:rPr>
                <w:rFonts w:ascii="Arial" w:hAnsi="Arial" w:cs="Arial"/>
                <w:b/>
                <w:sz w:val="32"/>
              </w:rPr>
              <w:t>– External Document</w:t>
            </w:r>
            <w:r w:rsidR="006B7267">
              <w:rPr>
                <w:rFonts w:ascii="Arial" w:hAnsi="Arial" w:cs="Arial"/>
                <w:b/>
                <w:sz w:val="32"/>
              </w:rPr>
              <w:t>ation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7A8B6A8">
                  <wp:extent cx="1371557" cy="1013460"/>
                  <wp:effectExtent l="0" t="0" r="63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931" r="2315"/>
                          <a:stretch/>
                        </pic:blipFill>
                        <pic:spPr bwMode="auto">
                          <a:xfrm>
                            <a:off x="0" y="0"/>
                            <a:ext cx="1371600" cy="101349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6B72069" w14:textId="641B415C" w:rsidR="000035F9" w:rsidRDefault="007932F9" w:rsidP="00DF7A94">
            <w:pPr>
              <w:pStyle w:val="Header"/>
              <w:rPr>
                <w:rFonts w:ascii="Arial Narrow" w:hAnsi="Arial Narrow" w:cs="Tahoma"/>
                <w:sz w:val="36"/>
              </w:rPr>
            </w:pPr>
            <w:r>
              <w:rPr>
                <w:rFonts w:ascii="Arial Narrow" w:hAnsi="Arial Narrow" w:cs="Tahoma"/>
                <w:sz w:val="36"/>
              </w:rPr>
              <w:t>BK01</w:t>
            </w:r>
          </w:p>
          <w:p w14:paraId="36656A16" w14:textId="24586CC6" w:rsidR="000035F9" w:rsidRPr="00876A58" w:rsidRDefault="007932F9" w:rsidP="00DF7A94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7932F9">
              <w:rPr>
                <w:rFonts w:ascii="Arial Narrow" w:hAnsi="Arial Narrow" w:cs="Tahoma"/>
                <w:sz w:val="36"/>
                <w:lang w:val="id-ID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EB1809E" w:rsidR="000035F9" w:rsidRPr="006B7267" w:rsidRDefault="006B7267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&lt;</w:t>
            </w:r>
            <w:r w:rsidR="00227331" w:rsidRPr="00D821DC">
              <w:rPr>
                <w:rFonts w:ascii="Arial" w:hAnsi="Arial" w:cs="Arial"/>
                <w:b/>
                <w:bCs/>
                <w:iCs/>
                <w:sz w:val="20"/>
                <w:szCs w:val="20"/>
                <w:highlight w:val="yellow"/>
              </w:rPr>
              <w:t>Odd</w:t>
            </w:r>
            <w:r w:rsidR="00227331">
              <w:rPr>
                <w:rFonts w:ascii="Arial" w:hAnsi="Arial" w:cs="Arial"/>
                <w:iCs/>
                <w:sz w:val="20"/>
                <w:szCs w:val="20"/>
              </w:rPr>
              <w:t>/Even/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>Compact</w:t>
            </w:r>
            <w:r>
              <w:rPr>
                <w:rFonts w:ascii="Arial" w:hAnsi="Arial" w:cs="Arial"/>
                <w:iCs/>
                <w:sz w:val="20"/>
                <w:szCs w:val="20"/>
              </w:rPr>
              <w:t>&gt;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>
              <w:rPr>
                <w:rFonts w:ascii="Arial" w:hAnsi="Arial" w:cs="Arial"/>
                <w:iCs/>
                <w:sz w:val="20"/>
                <w:szCs w:val="20"/>
              </w:rPr>
              <w:t>&lt;</w:t>
            </w:r>
            <w:r w:rsidR="0079112A">
              <w:rPr>
                <w:rFonts w:ascii="Arial" w:hAnsi="Arial" w:cs="Arial"/>
                <w:iCs/>
                <w:sz w:val="20"/>
                <w:szCs w:val="20"/>
              </w:rPr>
              <w:t>2023</w:t>
            </w:r>
            <w:r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/</w:t>
            </w:r>
            <w:r w:rsidR="0079112A">
              <w:rPr>
                <w:rFonts w:ascii="Arial" w:hAnsi="Arial" w:cs="Arial"/>
                <w:iCs/>
                <w:sz w:val="20"/>
                <w:szCs w:val="20"/>
              </w:rPr>
              <w:t>2024</w:t>
            </w:r>
            <w:r>
              <w:rPr>
                <w:rFonts w:ascii="Arial" w:hAnsi="Arial" w:cs="Arial"/>
                <w:iCs/>
                <w:sz w:val="20"/>
                <w:szCs w:val="20"/>
              </w:rPr>
              <w:t>&gt;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01E98ED2" w14:textId="77777777" w:rsidR="00D60998" w:rsidRDefault="002904DA" w:rsidP="00D60998">
      <w:pPr>
        <w:pStyle w:val="ListParagraph"/>
        <w:spacing w:after="240" w:line="360" w:lineRule="auto"/>
        <w:ind w:left="360"/>
        <w:rPr>
          <w:sz w:val="32"/>
          <w:szCs w:val="32"/>
        </w:rPr>
      </w:pPr>
      <w:r w:rsidRPr="002904DA">
        <w:rPr>
          <w:sz w:val="32"/>
          <w:szCs w:val="32"/>
        </w:rPr>
        <w:t>Mystic Grills</w:t>
      </w:r>
    </w:p>
    <w:p w14:paraId="19F6AA67" w14:textId="77777777" w:rsidR="00D60998" w:rsidRPr="00D60998" w:rsidRDefault="00AA5E8B" w:rsidP="00D60998">
      <w:pPr>
        <w:pStyle w:val="ListParagraph"/>
        <w:numPr>
          <w:ilvl w:val="0"/>
          <w:numId w:val="26"/>
        </w:numPr>
        <w:spacing w:after="240" w:line="360" w:lineRule="auto"/>
        <w:rPr>
          <w:sz w:val="32"/>
          <w:szCs w:val="32"/>
        </w:rPr>
      </w:pPr>
      <w:r w:rsidRPr="00D60998">
        <w:rPr>
          <w:sz w:val="28"/>
          <w:szCs w:val="28"/>
        </w:rPr>
        <w:t>Introduction</w:t>
      </w:r>
    </w:p>
    <w:p w14:paraId="5E6047AE" w14:textId="77777777" w:rsidR="00D60998" w:rsidRPr="00410F57" w:rsidRDefault="00AA5E8B" w:rsidP="00410F57">
      <w:pPr>
        <w:pStyle w:val="ListParagraph"/>
        <w:spacing w:after="240" w:line="360" w:lineRule="auto"/>
        <w:jc w:val="both"/>
      </w:pPr>
      <w:r w:rsidRPr="00410F57">
        <w:t xml:space="preserve">Mystic Grills </w:t>
      </w:r>
      <w:proofErr w:type="spellStart"/>
      <w:r w:rsidRPr="00410F57">
        <w:t>merupakan</w:t>
      </w:r>
      <w:proofErr w:type="spellEnd"/>
      <w:r w:rsidRPr="00410F57">
        <w:t xml:space="preserve"> </w:t>
      </w:r>
      <w:proofErr w:type="spellStart"/>
      <w:r w:rsidRPr="00410F57">
        <w:t>sebuah</w:t>
      </w:r>
      <w:proofErr w:type="spellEnd"/>
      <w:r w:rsidRPr="00410F57">
        <w:t xml:space="preserve"> </w:t>
      </w:r>
      <w:proofErr w:type="spellStart"/>
      <w:r w:rsidRPr="00410F57">
        <w:t>aplikasi</w:t>
      </w:r>
      <w:proofErr w:type="spellEnd"/>
      <w:r w:rsidRPr="00410F57">
        <w:t xml:space="preserve"> </w:t>
      </w:r>
      <w:proofErr w:type="spellStart"/>
      <w:r w:rsidRPr="00410F57">
        <w:t>manajemen</w:t>
      </w:r>
      <w:proofErr w:type="spellEnd"/>
      <w:r w:rsidRPr="00410F57">
        <w:t xml:space="preserve"> </w:t>
      </w:r>
      <w:proofErr w:type="spellStart"/>
      <w:r w:rsidRPr="00410F57">
        <w:t>restoran</w:t>
      </w:r>
      <w:proofErr w:type="spellEnd"/>
      <w:r w:rsidRPr="00410F57">
        <w:t xml:space="preserve"> yang </w:t>
      </w:r>
      <w:proofErr w:type="spellStart"/>
      <w:r w:rsidRPr="00410F57">
        <w:t>inovatif</w:t>
      </w:r>
      <w:proofErr w:type="spellEnd"/>
      <w:r w:rsidRPr="00410F57">
        <w:t xml:space="preserve"> yang </w:t>
      </w:r>
      <w:proofErr w:type="spellStart"/>
      <w:r w:rsidRPr="00410F57">
        <w:t>didesain</w:t>
      </w:r>
      <w:proofErr w:type="spellEnd"/>
      <w:r w:rsidRPr="00410F57">
        <w:t xml:space="preserve"> </w:t>
      </w:r>
      <w:proofErr w:type="spellStart"/>
      <w:r w:rsidRPr="00410F57">
        <w:t>untuk</w:t>
      </w:r>
      <w:proofErr w:type="spellEnd"/>
      <w:r w:rsidRPr="00410F57">
        <w:t xml:space="preserve"> </w:t>
      </w:r>
      <w:proofErr w:type="spellStart"/>
      <w:r w:rsidRPr="00410F57">
        <w:t>mempermudah</w:t>
      </w:r>
      <w:proofErr w:type="spellEnd"/>
      <w:r w:rsidRPr="00410F57">
        <w:t xml:space="preserve"> </w:t>
      </w:r>
      <w:proofErr w:type="spellStart"/>
      <w:r w:rsidRPr="00410F57">
        <w:t>operasional</w:t>
      </w:r>
      <w:proofErr w:type="spellEnd"/>
      <w:r w:rsidRPr="00410F57">
        <w:t xml:space="preserve"> dan </w:t>
      </w:r>
      <w:proofErr w:type="spellStart"/>
      <w:r w:rsidRPr="00410F57">
        <w:t>meningkatkan</w:t>
      </w:r>
      <w:proofErr w:type="spellEnd"/>
      <w:r w:rsidRPr="00410F57">
        <w:t xml:space="preserve"> </w:t>
      </w:r>
      <w:proofErr w:type="spellStart"/>
      <w:r w:rsidRPr="00410F57">
        <w:t>pengalaman</w:t>
      </w:r>
      <w:proofErr w:type="spellEnd"/>
      <w:r w:rsidRPr="00410F57">
        <w:t xml:space="preserve"> </w:t>
      </w:r>
      <w:proofErr w:type="spellStart"/>
      <w:r w:rsidRPr="00410F57">
        <w:t>makan</w:t>
      </w:r>
      <w:proofErr w:type="spellEnd"/>
      <w:r w:rsidRPr="00410F57">
        <w:t xml:space="preserve"> </w:t>
      </w:r>
      <w:proofErr w:type="spellStart"/>
      <w:r w:rsidRPr="00410F57">
        <w:t>secara</w:t>
      </w:r>
      <w:proofErr w:type="spellEnd"/>
      <w:r w:rsidRPr="00410F57">
        <w:t xml:space="preserve"> </w:t>
      </w:r>
      <w:proofErr w:type="spellStart"/>
      <w:r w:rsidRPr="00410F57">
        <w:t>menyeluruh</w:t>
      </w:r>
      <w:proofErr w:type="spellEnd"/>
      <w:r w:rsidRPr="00410F57">
        <w:t xml:space="preserve">. </w:t>
      </w:r>
      <w:proofErr w:type="spellStart"/>
      <w:r w:rsidRPr="00410F57">
        <w:t>Dengan</w:t>
      </w:r>
      <w:proofErr w:type="spellEnd"/>
      <w:r w:rsidRPr="00410F57">
        <w:t xml:space="preserve"> </w:t>
      </w:r>
      <w:proofErr w:type="spellStart"/>
      <w:r w:rsidRPr="00410F57">
        <w:t>beragam</w:t>
      </w:r>
      <w:proofErr w:type="spellEnd"/>
      <w:r w:rsidRPr="00410F57">
        <w:t xml:space="preserve"> </w:t>
      </w:r>
      <w:proofErr w:type="spellStart"/>
      <w:r w:rsidRPr="00410F57">
        <w:t>fitur</w:t>
      </w:r>
      <w:proofErr w:type="spellEnd"/>
      <w:r w:rsidRPr="00410F57">
        <w:t xml:space="preserve"> </w:t>
      </w:r>
      <w:proofErr w:type="spellStart"/>
      <w:r w:rsidRPr="00410F57">
        <w:t>seperti</w:t>
      </w:r>
      <w:proofErr w:type="spellEnd"/>
      <w:r w:rsidRPr="00410F57">
        <w:t xml:space="preserve"> </w:t>
      </w:r>
      <w:proofErr w:type="spellStart"/>
      <w:r w:rsidRPr="00410F57">
        <w:t>manajemen</w:t>
      </w:r>
      <w:proofErr w:type="spellEnd"/>
      <w:r w:rsidRPr="00410F57">
        <w:t xml:space="preserve"> </w:t>
      </w:r>
      <w:proofErr w:type="spellStart"/>
      <w:r w:rsidRPr="00410F57">
        <w:t>pengguna</w:t>
      </w:r>
      <w:proofErr w:type="spellEnd"/>
      <w:r w:rsidRPr="00410F57">
        <w:t xml:space="preserve">, </w:t>
      </w:r>
      <w:proofErr w:type="spellStart"/>
      <w:r w:rsidRPr="00410F57">
        <w:t>penyesuaian</w:t>
      </w:r>
      <w:proofErr w:type="spellEnd"/>
      <w:r w:rsidRPr="00410F57">
        <w:t xml:space="preserve"> menu, dan </w:t>
      </w:r>
      <w:proofErr w:type="spellStart"/>
      <w:r w:rsidRPr="00410F57">
        <w:t>sistem</w:t>
      </w:r>
      <w:proofErr w:type="spellEnd"/>
      <w:r w:rsidRPr="00410F57">
        <w:t xml:space="preserve"> </w:t>
      </w:r>
      <w:proofErr w:type="spellStart"/>
      <w:r w:rsidRPr="00410F57">
        <w:t>pemesanan</w:t>
      </w:r>
      <w:proofErr w:type="spellEnd"/>
      <w:r w:rsidRPr="00410F57">
        <w:t xml:space="preserve"> yang </w:t>
      </w:r>
      <w:proofErr w:type="spellStart"/>
      <w:r w:rsidRPr="00410F57">
        <w:t>efisien</w:t>
      </w:r>
      <w:proofErr w:type="spellEnd"/>
      <w:r w:rsidRPr="00410F57">
        <w:t xml:space="preserve">, Mystic Grills </w:t>
      </w:r>
      <w:proofErr w:type="spellStart"/>
      <w:r w:rsidRPr="00410F57">
        <w:t>menyediakan</w:t>
      </w:r>
      <w:proofErr w:type="spellEnd"/>
      <w:r w:rsidRPr="00410F57">
        <w:t xml:space="preserve"> platform yang </w:t>
      </w:r>
      <w:proofErr w:type="spellStart"/>
      <w:r w:rsidRPr="00410F57">
        <w:t>lancar</w:t>
      </w:r>
      <w:proofErr w:type="spellEnd"/>
      <w:r w:rsidRPr="00410F57">
        <w:t xml:space="preserve"> dan </w:t>
      </w:r>
      <w:proofErr w:type="spellStart"/>
      <w:r w:rsidRPr="00410F57">
        <w:t>intuitif</w:t>
      </w:r>
      <w:proofErr w:type="spellEnd"/>
      <w:r w:rsidRPr="00410F57">
        <w:t xml:space="preserve"> </w:t>
      </w:r>
      <w:proofErr w:type="spellStart"/>
      <w:r w:rsidRPr="00410F57">
        <w:t>bagi</w:t>
      </w:r>
      <w:proofErr w:type="spellEnd"/>
      <w:r w:rsidRPr="00410F57">
        <w:t xml:space="preserve"> </w:t>
      </w:r>
      <w:proofErr w:type="spellStart"/>
      <w:r w:rsidRPr="00410F57">
        <w:t>staf</w:t>
      </w:r>
      <w:proofErr w:type="spellEnd"/>
      <w:r w:rsidRPr="00410F57">
        <w:t xml:space="preserve"> </w:t>
      </w:r>
      <w:proofErr w:type="spellStart"/>
      <w:r w:rsidRPr="00410F57">
        <w:t>restoran</w:t>
      </w:r>
      <w:proofErr w:type="spellEnd"/>
      <w:r w:rsidRPr="00410F57">
        <w:t xml:space="preserve"> </w:t>
      </w:r>
      <w:proofErr w:type="spellStart"/>
      <w:r w:rsidRPr="00410F57">
        <w:t>maupun</w:t>
      </w:r>
      <w:proofErr w:type="spellEnd"/>
      <w:r w:rsidRPr="00410F57">
        <w:t xml:space="preserve"> </w:t>
      </w:r>
      <w:proofErr w:type="spellStart"/>
      <w:r w:rsidRPr="00410F57">
        <w:t>pelanggan</w:t>
      </w:r>
      <w:proofErr w:type="spellEnd"/>
      <w:r w:rsidRPr="00410F57">
        <w:t xml:space="preserve">. Tujuan </w:t>
      </w:r>
      <w:proofErr w:type="spellStart"/>
      <w:r w:rsidRPr="00410F57">
        <w:t>utama</w:t>
      </w:r>
      <w:proofErr w:type="spellEnd"/>
      <w:r w:rsidRPr="00410F57">
        <w:t xml:space="preserve"> Mystic Grills </w:t>
      </w:r>
      <w:proofErr w:type="spellStart"/>
      <w:r w:rsidRPr="00410F57">
        <w:t>adalah</w:t>
      </w:r>
      <w:proofErr w:type="spellEnd"/>
      <w:r w:rsidRPr="00410F57">
        <w:t xml:space="preserve"> </w:t>
      </w:r>
      <w:proofErr w:type="spellStart"/>
      <w:r w:rsidRPr="00410F57">
        <w:t>merevolusi</w:t>
      </w:r>
      <w:proofErr w:type="spellEnd"/>
      <w:r w:rsidRPr="00410F57">
        <w:t xml:space="preserve"> </w:t>
      </w:r>
      <w:proofErr w:type="spellStart"/>
      <w:r w:rsidRPr="00410F57">
        <w:t>manajemen</w:t>
      </w:r>
      <w:proofErr w:type="spellEnd"/>
      <w:r w:rsidRPr="00410F57">
        <w:t xml:space="preserve"> </w:t>
      </w:r>
      <w:proofErr w:type="spellStart"/>
      <w:r w:rsidRPr="00410F57">
        <w:t>restoran</w:t>
      </w:r>
      <w:proofErr w:type="spellEnd"/>
      <w:r w:rsidRPr="00410F57">
        <w:t xml:space="preserve"> </w:t>
      </w:r>
      <w:proofErr w:type="spellStart"/>
      <w:r w:rsidRPr="00410F57">
        <w:t>dengan</w:t>
      </w:r>
      <w:proofErr w:type="spellEnd"/>
      <w:r w:rsidRPr="00410F57">
        <w:t xml:space="preserve"> </w:t>
      </w:r>
      <w:proofErr w:type="spellStart"/>
      <w:r w:rsidRPr="00410F57">
        <w:t>memanfaatkan</w:t>
      </w:r>
      <w:proofErr w:type="spellEnd"/>
      <w:r w:rsidRPr="00410F57">
        <w:t xml:space="preserve"> </w:t>
      </w:r>
      <w:proofErr w:type="spellStart"/>
      <w:r w:rsidRPr="00410F57">
        <w:t>teknologi</w:t>
      </w:r>
      <w:proofErr w:type="spellEnd"/>
      <w:r w:rsidRPr="00410F57">
        <w:t xml:space="preserve"> </w:t>
      </w:r>
      <w:proofErr w:type="spellStart"/>
      <w:r w:rsidRPr="00410F57">
        <w:t>guna</w:t>
      </w:r>
      <w:proofErr w:type="spellEnd"/>
      <w:r w:rsidRPr="00410F57">
        <w:t xml:space="preserve"> </w:t>
      </w:r>
      <w:proofErr w:type="spellStart"/>
      <w:r w:rsidRPr="00410F57">
        <w:t>meningkatkan</w:t>
      </w:r>
      <w:proofErr w:type="spellEnd"/>
      <w:r w:rsidRPr="00410F57">
        <w:t xml:space="preserve"> </w:t>
      </w:r>
      <w:proofErr w:type="spellStart"/>
      <w:r w:rsidRPr="00410F57">
        <w:t>efisiensi</w:t>
      </w:r>
      <w:proofErr w:type="spellEnd"/>
      <w:r w:rsidRPr="00410F57">
        <w:t xml:space="preserve">, </w:t>
      </w:r>
      <w:proofErr w:type="spellStart"/>
      <w:r w:rsidRPr="00410F57">
        <w:t>meningkatkan</w:t>
      </w:r>
      <w:proofErr w:type="spellEnd"/>
      <w:r w:rsidRPr="00410F57">
        <w:t xml:space="preserve"> </w:t>
      </w:r>
      <w:proofErr w:type="spellStart"/>
      <w:r w:rsidRPr="00410F57">
        <w:t>kepuasan</w:t>
      </w:r>
      <w:proofErr w:type="spellEnd"/>
      <w:r w:rsidRPr="00410F57">
        <w:t xml:space="preserve"> </w:t>
      </w:r>
      <w:proofErr w:type="spellStart"/>
      <w:r w:rsidRPr="00410F57">
        <w:t>pelanggan</w:t>
      </w:r>
      <w:proofErr w:type="spellEnd"/>
      <w:r w:rsidRPr="00410F57">
        <w:t xml:space="preserve">, dan </w:t>
      </w:r>
      <w:proofErr w:type="spellStart"/>
      <w:r w:rsidRPr="00410F57">
        <w:t>mendukung</w:t>
      </w:r>
      <w:proofErr w:type="spellEnd"/>
      <w:r w:rsidRPr="00410F57">
        <w:t xml:space="preserve"> </w:t>
      </w:r>
      <w:proofErr w:type="spellStart"/>
      <w:r w:rsidRPr="00410F57">
        <w:t>kesuksesan</w:t>
      </w:r>
      <w:proofErr w:type="spellEnd"/>
      <w:r w:rsidRPr="00410F57">
        <w:t xml:space="preserve"> </w:t>
      </w:r>
      <w:proofErr w:type="spellStart"/>
      <w:r w:rsidRPr="00410F57">
        <w:t>restoran</w:t>
      </w:r>
      <w:proofErr w:type="spellEnd"/>
      <w:r w:rsidRPr="00410F57">
        <w:t>.</w:t>
      </w:r>
    </w:p>
    <w:p w14:paraId="2E93F76B" w14:textId="77777777" w:rsidR="00D60998" w:rsidRPr="00D60998" w:rsidRDefault="00AA5E8B" w:rsidP="00D60998">
      <w:pPr>
        <w:pStyle w:val="ListParagraph"/>
        <w:numPr>
          <w:ilvl w:val="0"/>
          <w:numId w:val="26"/>
        </w:numPr>
        <w:spacing w:after="240" w:line="360" w:lineRule="auto"/>
        <w:rPr>
          <w:sz w:val="32"/>
          <w:szCs w:val="32"/>
        </w:rPr>
      </w:pPr>
      <w:r>
        <w:rPr>
          <w:sz w:val="28"/>
          <w:szCs w:val="28"/>
        </w:rPr>
        <w:t xml:space="preserve">Report / </w:t>
      </w:r>
      <w:r w:rsidRPr="00682E72">
        <w:rPr>
          <w:sz w:val="28"/>
          <w:szCs w:val="28"/>
        </w:rPr>
        <w:t>Documentation</w:t>
      </w:r>
    </w:p>
    <w:p w14:paraId="0001BA8A" w14:textId="03FE6883" w:rsidR="00AA5E8B" w:rsidRPr="005C6390" w:rsidRDefault="00AA5E8B" w:rsidP="00D60998">
      <w:pPr>
        <w:pStyle w:val="ListParagraph"/>
        <w:numPr>
          <w:ilvl w:val="1"/>
          <w:numId w:val="26"/>
        </w:numPr>
        <w:spacing w:after="240" w:line="360" w:lineRule="auto"/>
      </w:pPr>
      <w:r w:rsidRPr="005C6390">
        <w:t xml:space="preserve">Download requirment2 yang </w:t>
      </w:r>
      <w:proofErr w:type="spellStart"/>
      <w:r w:rsidRPr="005C6390">
        <w:t>dibutuhin</w:t>
      </w:r>
      <w:proofErr w:type="spellEnd"/>
      <w:r w:rsidRPr="005C6390">
        <w:t xml:space="preserve"> </w:t>
      </w:r>
      <w:proofErr w:type="spellStart"/>
      <w:r w:rsidRPr="005C6390">
        <w:t>dari</w:t>
      </w:r>
      <w:proofErr w:type="spellEnd"/>
      <w:r w:rsidRPr="005C6390">
        <w:t xml:space="preserve"> web bluejack </w:t>
      </w:r>
      <w:proofErr w:type="spellStart"/>
      <w:r w:rsidRPr="005C6390">
        <w:t>antara</w:t>
      </w:r>
      <w:proofErr w:type="spellEnd"/>
      <w:r w:rsidRPr="005C6390">
        <w:t xml:space="preserve"> lain:</w:t>
      </w:r>
    </w:p>
    <w:p w14:paraId="5EE0F929" w14:textId="77777777" w:rsidR="00D60998" w:rsidRPr="005C6390" w:rsidRDefault="00D60998" w:rsidP="00D60998">
      <w:pPr>
        <w:pStyle w:val="Style1"/>
        <w:numPr>
          <w:ilvl w:val="2"/>
          <w:numId w:val="26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Eclipse 2020.6 R (IDE yang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gunakan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)</w:t>
      </w:r>
    </w:p>
    <w:p w14:paraId="77C3924D" w14:textId="77777777" w:rsidR="00D60998" w:rsidRPr="005C6390" w:rsidRDefault="00D60998" w:rsidP="00D60998">
      <w:pPr>
        <w:pStyle w:val="Style1"/>
        <w:numPr>
          <w:ilvl w:val="2"/>
          <w:numId w:val="26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Visual Paradigm Community Edition 17.1 (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buat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liat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esign requirement project)</w:t>
      </w:r>
    </w:p>
    <w:p w14:paraId="24D09035" w14:textId="77777777" w:rsidR="00D60998" w:rsidRPr="005C6390" w:rsidRDefault="00D60998" w:rsidP="00D60998">
      <w:pPr>
        <w:pStyle w:val="Style1"/>
        <w:numPr>
          <w:ilvl w:val="2"/>
          <w:numId w:val="26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MySQL Java Connection Library 8.0.24 (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buat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konekin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base)</w:t>
      </w:r>
    </w:p>
    <w:p w14:paraId="7038FB05" w14:textId="77777777" w:rsidR="00D60998" w:rsidRPr="005C6390" w:rsidRDefault="00D60998" w:rsidP="00D60998">
      <w:pPr>
        <w:pStyle w:val="Style1"/>
        <w:numPr>
          <w:ilvl w:val="2"/>
          <w:numId w:val="26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ava 11.0.18 (JDK java yang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gunakan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)</w:t>
      </w:r>
    </w:p>
    <w:p w14:paraId="5502F0BE" w14:textId="77777777" w:rsidR="00D60998" w:rsidRPr="005C6390" w:rsidRDefault="00D60998" w:rsidP="00D60998">
      <w:pPr>
        <w:pStyle w:val="Style1"/>
        <w:numPr>
          <w:ilvl w:val="2"/>
          <w:numId w:val="26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XAMPP 8.0.7 (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Buat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un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db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mysql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cal)</w:t>
      </w:r>
    </w:p>
    <w:p w14:paraId="6CDA81A9" w14:textId="77777777" w:rsidR="00D60998" w:rsidRPr="005C6390" w:rsidRDefault="00D60998" w:rsidP="00D60998">
      <w:pPr>
        <w:pStyle w:val="Style1"/>
        <w:numPr>
          <w:ilvl w:val="2"/>
          <w:numId w:val="26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avaFX 17.0.7 (library java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fx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gunakan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)</w:t>
      </w:r>
    </w:p>
    <w:p w14:paraId="62C73292" w14:textId="77777777" w:rsidR="00D60998" w:rsidRPr="00D60998" w:rsidRDefault="00D60998" w:rsidP="00D60998">
      <w:pPr>
        <w:pStyle w:val="ListParagraph"/>
        <w:spacing w:after="240" w:line="360" w:lineRule="auto"/>
        <w:ind w:left="2160"/>
        <w:rPr>
          <w:sz w:val="32"/>
          <w:szCs w:val="32"/>
        </w:rPr>
      </w:pPr>
    </w:p>
    <w:p w14:paraId="6520EDA0" w14:textId="3E6F29EA" w:rsidR="00AA5E8B" w:rsidRPr="005C6390" w:rsidRDefault="004543AC" w:rsidP="0049490A">
      <w:pPr>
        <w:pStyle w:val="Style1"/>
        <w:numPr>
          <w:ilvl w:val="1"/>
          <w:numId w:val="26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Setting Configure Build Path pada project java</w:t>
      </w:r>
      <w:r w:rsidR="005C6390"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(</w:t>
      </w:r>
      <w:proofErr w:type="spellStart"/>
      <w:r w:rsidR="005C6390"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sql</w:t>
      </w:r>
      <w:proofErr w:type="spellEnd"/>
      <w:r w:rsidR="005C6390"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nnection, </w:t>
      </w:r>
      <w:proofErr w:type="spellStart"/>
      <w:r w:rsidR="005C6390"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javafx</w:t>
      </w:r>
      <w:proofErr w:type="spellEnd"/>
      <w:r w:rsidR="005C6390"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)</w:t>
      </w:r>
    </w:p>
    <w:p w14:paraId="3C2501CB" w14:textId="144AA4EC" w:rsidR="005C6390" w:rsidRDefault="005C6390" w:rsidP="005C6390">
      <w:pPr>
        <w:pStyle w:val="Style1"/>
        <w:spacing w:line="360" w:lineRule="auto"/>
        <w:ind w:left="1440"/>
        <w:rPr>
          <w:rFonts w:ascii="Times New Roman" w:hAnsi="Times New Roman" w:cs="Times New Roman"/>
          <w:b w:val="0"/>
          <w:bCs w:val="0"/>
          <w:sz w:val="28"/>
          <w:szCs w:val="28"/>
        </w:rPr>
      </w:pPr>
      <w:r w:rsidRPr="005C6390">
        <w:rPr>
          <w:rFonts w:ascii="Times New Roman" w:hAnsi="Times New Roman" w:cs="Times New Roman"/>
          <w:b w:val="0"/>
          <w:bCs w:val="0"/>
          <w:noProof/>
          <w:sz w:val="28"/>
          <w:szCs w:val="28"/>
        </w:rPr>
        <w:drawing>
          <wp:inline distT="0" distB="0" distL="0" distR="0" wp14:anchorId="0EA5B326" wp14:editId="4E7F7218">
            <wp:extent cx="4438650" cy="2773763"/>
            <wp:effectExtent l="0" t="0" r="0" b="7620"/>
            <wp:docPr id="5396154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9615431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46664" cy="2778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C0FCF4" w14:textId="74E5596A" w:rsidR="005C435D" w:rsidRDefault="005C435D" w:rsidP="005C6390">
      <w:pPr>
        <w:pStyle w:val="Style1"/>
        <w:spacing w:line="360" w:lineRule="auto"/>
        <w:ind w:left="1440"/>
        <w:rPr>
          <w:rFonts w:ascii="Times New Roman" w:hAnsi="Times New Roman" w:cs="Times New Roman"/>
          <w:b w:val="0"/>
          <w:bCs w:val="0"/>
          <w:sz w:val="22"/>
          <w:szCs w:val="22"/>
        </w:rPr>
      </w:pPr>
      <w:proofErr w:type="spellStart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>Untuk</w:t>
      </w:r>
      <w:proofErr w:type="spellEnd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>sql</w:t>
      </w:r>
      <w:proofErr w:type="spellEnd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connection </w:t>
      </w:r>
      <w:proofErr w:type="spellStart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>bisa</w:t>
      </w:r>
      <w:proofErr w:type="spellEnd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>langsung</w:t>
      </w:r>
      <w:proofErr w:type="spellEnd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Add External JARs </w:t>
      </w:r>
      <w:proofErr w:type="spellStart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>terus</w:t>
      </w:r>
      <w:proofErr w:type="spellEnd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>cari</w:t>
      </w:r>
      <w:proofErr w:type="spellEnd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file </w:t>
      </w:r>
      <w:proofErr w:type="spellStart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>mysql</w:t>
      </w:r>
      <w:proofErr w:type="spellEnd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 w:rsidRPr="005C435D">
        <w:rPr>
          <w:rFonts w:ascii="Times New Roman" w:hAnsi="Times New Roman" w:cs="Times New Roman"/>
          <w:b w:val="0"/>
          <w:bCs w:val="0"/>
          <w:sz w:val="22"/>
          <w:szCs w:val="22"/>
        </w:rPr>
        <w:t>connectornya</w:t>
      </w:r>
      <w:proofErr w:type="spellEnd"/>
    </w:p>
    <w:p w14:paraId="3FE0341A" w14:textId="654F470B" w:rsidR="005C435D" w:rsidRPr="005C435D" w:rsidRDefault="005C435D" w:rsidP="005C6390">
      <w:pPr>
        <w:pStyle w:val="Style1"/>
        <w:spacing w:line="360" w:lineRule="auto"/>
        <w:ind w:left="1440"/>
        <w:rPr>
          <w:rFonts w:ascii="Times New Roman" w:hAnsi="Times New Roman" w:cs="Times New Roman"/>
          <w:b w:val="0"/>
          <w:bCs w:val="0"/>
          <w:sz w:val="22"/>
          <w:szCs w:val="22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javafx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Add Library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dulu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lalu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pilih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user library -&gt; user libraries -&gt; new -&gt; input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nama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-&gt; Add External JARs -&gt;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cari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file javafx17 -&gt;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folder lib,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pilih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semua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file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jarnya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-&gt;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masukan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path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zip yang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beranama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src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pada folder java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fx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dalam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setiap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file jar pada </w:t>
      </w:r>
      <w:proofErr w:type="spellStart"/>
      <w:r>
        <w:rPr>
          <w:rFonts w:ascii="Times New Roman" w:hAnsi="Times New Roman" w:cs="Times New Roman"/>
          <w:b w:val="0"/>
          <w:bCs w:val="0"/>
          <w:sz w:val="22"/>
          <w:szCs w:val="22"/>
        </w:rPr>
        <w:t>bagian</w:t>
      </w:r>
      <w:proofErr w:type="spellEnd"/>
      <w:r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 source attachment</w:t>
      </w:r>
      <w:r w:rsidR="00355EB3">
        <w:rPr>
          <w:rFonts w:ascii="Times New Roman" w:hAnsi="Times New Roman" w:cs="Times New Roman"/>
          <w:b w:val="0"/>
          <w:bCs w:val="0"/>
          <w:sz w:val="22"/>
          <w:szCs w:val="22"/>
        </w:rPr>
        <w:t xml:space="preserve">, and ready </w:t>
      </w:r>
      <w:proofErr w:type="spellStart"/>
      <w:r w:rsidR="00355EB3">
        <w:rPr>
          <w:rFonts w:ascii="Times New Roman" w:hAnsi="Times New Roman" w:cs="Times New Roman"/>
          <w:b w:val="0"/>
          <w:bCs w:val="0"/>
          <w:sz w:val="22"/>
          <w:szCs w:val="22"/>
        </w:rPr>
        <w:t>sudah</w:t>
      </w:r>
      <w:proofErr w:type="spellEnd"/>
      <w:r w:rsidR="00054C28">
        <w:rPr>
          <w:rFonts w:ascii="Times New Roman" w:hAnsi="Times New Roman" w:cs="Times New Roman"/>
          <w:b w:val="0"/>
          <w:bCs w:val="0"/>
          <w:sz w:val="22"/>
          <w:szCs w:val="22"/>
        </w:rPr>
        <w:t>.</w:t>
      </w:r>
    </w:p>
    <w:p w14:paraId="1839AF27" w14:textId="75C6545C" w:rsidR="005C6390" w:rsidRDefault="005C6390" w:rsidP="005C6390">
      <w:pPr>
        <w:pStyle w:val="Style1"/>
        <w:numPr>
          <w:ilvl w:val="1"/>
          <w:numId w:val="26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un project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kita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harus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memasukan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vm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rgument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terlebih</w:t>
      </w:r>
      <w:proofErr w:type="spellEnd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5C6390">
        <w:rPr>
          <w:rFonts w:ascii="Times New Roman" w:hAnsi="Times New Roman" w:cs="Times New Roman"/>
          <w:b w:val="0"/>
          <w:bCs w:val="0"/>
          <w:sz w:val="24"/>
          <w:szCs w:val="24"/>
        </w:rPr>
        <w:t>dahulu</w:t>
      </w:r>
      <w:proofErr w:type="spellEnd"/>
    </w:p>
    <w:p w14:paraId="33724EF5" w14:textId="0F99F85C" w:rsidR="005C6390" w:rsidRDefault="005C6390" w:rsidP="005C6390">
      <w:pPr>
        <w:pStyle w:val="Style1"/>
        <w:spacing w:line="360" w:lineRule="auto"/>
        <w:ind w:left="144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C6390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20D98E02" wp14:editId="11A9CB47">
            <wp:extent cx="4841092" cy="1926452"/>
            <wp:effectExtent l="0" t="0" r="0" b="0"/>
            <wp:docPr id="5857408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5740893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47054" cy="1928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627FF" w14:textId="38C66F70" w:rsidR="005C6390" w:rsidRDefault="005C6390" w:rsidP="005C6390">
      <w:pPr>
        <w:pStyle w:val="Style1"/>
        <w:spacing w:line="360" w:lineRule="auto"/>
        <w:ind w:left="144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C6390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2FADDC80" wp14:editId="79BAE36C">
            <wp:extent cx="4766553" cy="3848519"/>
            <wp:effectExtent l="0" t="0" r="0" b="0"/>
            <wp:docPr id="6599289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992892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80204" cy="38595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816C8" w14:textId="0C793F26" w:rsidR="005C6390" w:rsidRDefault="00625CBD" w:rsidP="005C6390">
      <w:pPr>
        <w:pStyle w:val="Style1"/>
        <w:numPr>
          <w:ilvl w:val="1"/>
          <w:numId w:val="26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Bikin Project</w:t>
      </w:r>
    </w:p>
    <w:p w14:paraId="7E9BBFBE" w14:textId="15577364" w:rsidR="00625CBD" w:rsidRDefault="00625CBD" w:rsidP="00625CBD">
      <w:pPr>
        <w:pStyle w:val="Style1"/>
        <w:numPr>
          <w:ilvl w:val="2"/>
          <w:numId w:val="26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tructu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ile (MVC)</w:t>
      </w:r>
    </w:p>
    <w:p w14:paraId="69137D77" w14:textId="6FB7EC2B" w:rsidR="00625CBD" w:rsidRDefault="00625CBD" w:rsidP="00625CBD">
      <w:pPr>
        <w:pStyle w:val="Style1"/>
        <w:spacing w:line="360" w:lineRule="auto"/>
        <w:ind w:left="2160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625CBD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7DEC1CE3" wp14:editId="3898811B">
            <wp:extent cx="2062263" cy="2001249"/>
            <wp:effectExtent l="0" t="0" r="0" b="0"/>
            <wp:docPr id="10454124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5412402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065096" cy="2003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E3FEBC" w14:textId="6425E6D0" w:rsidR="00625CBD" w:rsidRDefault="00625CBD" w:rsidP="00410F57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  <w:t xml:space="preserve">Projec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bu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VC. Package model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s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2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odel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representasi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able database. Packag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odel.dao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si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g</w:t>
      </w:r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>una</w:t>
      </w:r>
      <w:proofErr w:type="spellEnd"/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nnection </w:t>
      </w:r>
      <w:proofErr w:type="spellStart"/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>db</w:t>
      </w:r>
      <w:proofErr w:type="spellEnd"/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juga logic-logic yang </w:t>
      </w:r>
      <w:proofErr w:type="spellStart"/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>berhubungan</w:t>
      </w:r>
      <w:proofErr w:type="spellEnd"/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RUD data </w:t>
      </w:r>
      <w:proofErr w:type="spellStart"/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4155DE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base. </w:t>
      </w:r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ackage controller dan view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fungsi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umumnya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controller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perantara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odel dan view, dan view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tampilan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.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view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pisah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menjadi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beberapa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ckage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view yang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dibutuhkan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role </w:t>
      </w:r>
      <w:proofErr w:type="spellStart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tertentu</w:t>
      </w:r>
      <w:proofErr w:type="spellEnd"/>
      <w:r w:rsidR="009E4DA0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ckage view </w:t>
      </w:r>
      <w:proofErr w:type="spellStart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>itu</w:t>
      </w:r>
      <w:proofErr w:type="spellEnd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>berisikan</w:t>
      </w:r>
      <w:proofErr w:type="spellEnd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2 view yang </w:t>
      </w:r>
      <w:proofErr w:type="spellStart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>terkait</w:t>
      </w:r>
      <w:proofErr w:type="spellEnd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ole </w:t>
      </w:r>
      <w:proofErr w:type="spellStart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, register, dan juga template </w:t>
      </w:r>
      <w:proofErr w:type="spellStart"/>
      <w:r w:rsidR="00CC3EEE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CC3EEE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C3EEE">
        <w:rPr>
          <w:rFonts w:ascii="Times New Roman" w:hAnsi="Times New Roman" w:cs="Times New Roman"/>
          <w:b w:val="0"/>
          <w:bCs w:val="0"/>
          <w:sz w:val="24"/>
          <w:szCs w:val="24"/>
        </w:rPr>
        <w:t>membuat</w:t>
      </w:r>
      <w:proofErr w:type="spellEnd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F024B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lass view </w:t>
      </w:r>
      <w:proofErr w:type="spellStart"/>
      <w:r w:rsidR="00F024B9">
        <w:rPr>
          <w:rFonts w:ascii="Times New Roman" w:hAnsi="Times New Roman" w:cs="Times New Roman"/>
          <w:b w:val="0"/>
          <w:bCs w:val="0"/>
          <w:sz w:val="24"/>
          <w:szCs w:val="24"/>
        </w:rPr>
        <w:t>s</w:t>
      </w:r>
      <w:r w:rsidR="00BC3C0F">
        <w:rPr>
          <w:rFonts w:ascii="Times New Roman" w:hAnsi="Times New Roman" w:cs="Times New Roman"/>
          <w:b w:val="0"/>
          <w:bCs w:val="0"/>
          <w:sz w:val="24"/>
          <w:szCs w:val="24"/>
        </w:rPr>
        <w:t>nantinya</w:t>
      </w:r>
      <w:proofErr w:type="spellEnd"/>
      <w:r w:rsidR="00D13251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40F1B251" w14:textId="7307AEF1" w:rsidR="00676D56" w:rsidRDefault="00676D56" w:rsidP="00676D56">
      <w:pPr>
        <w:pStyle w:val="Style1"/>
        <w:numPr>
          <w:ilvl w:val="2"/>
          <w:numId w:val="26"/>
        </w:numPr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View</w:t>
      </w:r>
    </w:p>
    <w:p w14:paraId="44732C74" w14:textId="2F0C524C" w:rsidR="00676D56" w:rsidRDefault="00676D56" w:rsidP="00676D56">
      <w:pPr>
        <w:pStyle w:val="Style1"/>
        <w:spacing w:line="360" w:lineRule="auto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Pr="00676D56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07659B38" wp14:editId="60007AE6">
            <wp:extent cx="1695687" cy="1105054"/>
            <wp:effectExtent l="0" t="0" r="0" b="0"/>
            <wp:docPr id="213707421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7074214" name="Picture 1" descr="A screenshot of a computer program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5DE84C" w14:textId="31851071" w:rsidR="00676D56" w:rsidRDefault="00676D56" w:rsidP="00410F57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diki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njelas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ogi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odi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view, package view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yimp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emplat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-pag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depan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emplateView.java </w:t>
      </w:r>
      <w:proofErr w:type="spellStart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>digunakan</w:t>
      </w:r>
      <w:proofErr w:type="spellEnd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>membuat</w:t>
      </w:r>
      <w:proofErr w:type="spellEnd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header dan </w:t>
      </w:r>
      <w:proofErr w:type="spellStart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>menentukan</w:t>
      </w:r>
      <w:proofErr w:type="spellEnd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header yang </w:t>
      </w:r>
      <w:proofErr w:type="spellStart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ole yang login, dan juga </w:t>
      </w:r>
      <w:proofErr w:type="spellStart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>membuat</w:t>
      </w:r>
      <w:proofErr w:type="spellEnd"/>
      <w:r w:rsidR="0047529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ooter.</w:t>
      </w:r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>BaseView</w:t>
      </w:r>
      <w:proofErr w:type="spellEnd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>BaseViewDetail</w:t>
      </w:r>
      <w:proofErr w:type="spellEnd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>mengextends</w:t>
      </w:r>
      <w:proofErr w:type="spellEnd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>TemplateView</w:t>
      </w:r>
      <w:proofErr w:type="spellEnd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>mendapatkan</w:t>
      </w:r>
      <w:proofErr w:type="spellEnd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header dan footer yang </w:t>
      </w:r>
      <w:proofErr w:type="spellStart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>sudah</w:t>
      </w:r>
      <w:proofErr w:type="spellEnd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>siap</w:t>
      </w:r>
      <w:proofErr w:type="spellEnd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>pakai</w:t>
      </w:r>
      <w:proofErr w:type="spellEnd"/>
      <w:r w:rsidR="00867CC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Dalam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BaseView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BaseViewDetail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dibuatlah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emplate layout scene yang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digunakan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</w:t>
      </w:r>
      <w:r w:rsidR="008C48AA">
        <w:rPr>
          <w:rFonts w:ascii="Times New Roman" w:hAnsi="Times New Roman" w:cs="Times New Roman"/>
          <w:b w:val="0"/>
          <w:bCs w:val="0"/>
          <w:sz w:val="24"/>
          <w:szCs w:val="24"/>
        </w:rPr>
        <w:t>class-class</w:t>
      </w:r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view yang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dibuat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r w:rsidR="008C48AA">
        <w:rPr>
          <w:rFonts w:ascii="Times New Roman" w:hAnsi="Times New Roman" w:cs="Times New Roman"/>
          <w:b w:val="0"/>
          <w:bCs w:val="0"/>
          <w:sz w:val="24"/>
          <w:szCs w:val="24"/>
        </w:rPr>
        <w:t>Class</w:t>
      </w:r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view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memilki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emplate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header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dilanjut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ntent </w:t>
      </w:r>
      <w:proofErr w:type="spellStart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>dilanjut</w:t>
      </w:r>
      <w:proofErr w:type="spellEnd"/>
      <w:r w:rsidR="000461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ooter.</w:t>
      </w:r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>BaseView</w:t>
      </w:r>
      <w:proofErr w:type="spellEnd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>BaseViewDetail</w:t>
      </w:r>
      <w:proofErr w:type="spellEnd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>merupakan</w:t>
      </w:r>
      <w:proofErr w:type="spellEnd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bstract class yang </w:t>
      </w:r>
      <w:proofErr w:type="spellStart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>nantinya</w:t>
      </w:r>
      <w:proofErr w:type="spellEnd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>diturunkan</w:t>
      </w:r>
      <w:proofErr w:type="spellEnd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>setiap</w:t>
      </w:r>
      <w:proofErr w:type="spellEnd"/>
      <w:r w:rsidR="000476D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28387D">
        <w:rPr>
          <w:rFonts w:ascii="Times New Roman" w:hAnsi="Times New Roman" w:cs="Times New Roman"/>
          <w:b w:val="0"/>
          <w:bCs w:val="0"/>
          <w:sz w:val="24"/>
          <w:szCs w:val="24"/>
        </w:rPr>
        <w:t>class view</w:t>
      </w:r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>kedua</w:t>
      </w:r>
      <w:proofErr w:type="spellEnd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 </w:t>
      </w:r>
      <w:proofErr w:type="spellStart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bstract method content() yang </w:t>
      </w:r>
      <w:proofErr w:type="spellStart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>nantinya</w:t>
      </w:r>
      <w:proofErr w:type="spellEnd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>harus</w:t>
      </w:r>
      <w:proofErr w:type="spellEnd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i override oleh </w:t>
      </w:r>
      <w:proofErr w:type="spellStart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>setiap</w:t>
      </w:r>
      <w:proofErr w:type="spellEnd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 view, </w:t>
      </w:r>
      <w:proofErr w:type="spellStart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>diisi</w:t>
      </w:r>
      <w:proofErr w:type="spellEnd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ntent yang </w:t>
      </w:r>
      <w:proofErr w:type="spellStart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>ingin</w:t>
      </w:r>
      <w:proofErr w:type="spellEnd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>ditampilkan</w:t>
      </w:r>
      <w:proofErr w:type="spellEnd"/>
      <w:r w:rsidR="0067783A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</w:t>
      </w:r>
      <w:proofErr w:type="spellStart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>akhirnya</w:t>
      </w:r>
      <w:proofErr w:type="spellEnd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>setiap</w:t>
      </w:r>
      <w:proofErr w:type="spellEnd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 view </w:t>
      </w:r>
      <w:proofErr w:type="spellStart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>memilki</w:t>
      </w:r>
      <w:proofErr w:type="spellEnd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thod display() yang </w:t>
      </w:r>
      <w:proofErr w:type="spellStart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>merupakan</w:t>
      </w:r>
      <w:proofErr w:type="spellEnd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thod </w:t>
      </w:r>
      <w:proofErr w:type="spellStart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>turunan</w:t>
      </w:r>
      <w:proofErr w:type="spellEnd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 </w:t>
      </w:r>
      <w:proofErr w:type="spellStart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>BaseView</w:t>
      </w:r>
      <w:proofErr w:type="spellEnd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>/</w:t>
      </w:r>
      <w:proofErr w:type="spellStart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>BaseViewDetail</w:t>
      </w:r>
      <w:proofErr w:type="spellEnd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>berisikan</w:t>
      </w:r>
      <w:proofErr w:type="spellEnd"/>
      <w:r w:rsidR="00410F5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header, content, dan juga footer</w:t>
      </w:r>
      <w:r w:rsidR="00F773B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method display() </w:t>
      </w:r>
      <w:proofErr w:type="spellStart"/>
      <w:r w:rsidR="00F773B1">
        <w:rPr>
          <w:rFonts w:ascii="Times New Roman" w:hAnsi="Times New Roman" w:cs="Times New Roman"/>
          <w:b w:val="0"/>
          <w:bCs w:val="0"/>
          <w:sz w:val="24"/>
          <w:szCs w:val="24"/>
        </w:rPr>
        <w:t>inilah</w:t>
      </w:r>
      <w:proofErr w:type="spellEnd"/>
      <w:r w:rsidR="00F773B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F773B1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F773B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773B1">
        <w:rPr>
          <w:rFonts w:ascii="Times New Roman" w:hAnsi="Times New Roman" w:cs="Times New Roman"/>
          <w:b w:val="0"/>
          <w:bCs w:val="0"/>
          <w:sz w:val="24"/>
          <w:szCs w:val="24"/>
        </w:rPr>
        <w:t>dipanggil</w:t>
      </w:r>
      <w:proofErr w:type="spellEnd"/>
      <w:r w:rsidR="00F773B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 w:rsidR="00F773B1">
        <w:rPr>
          <w:rFonts w:ascii="Times New Roman" w:hAnsi="Times New Roman" w:cs="Times New Roman"/>
          <w:b w:val="0"/>
          <w:bCs w:val="0"/>
          <w:sz w:val="24"/>
          <w:szCs w:val="24"/>
        </w:rPr>
        <w:t>menjadi</w:t>
      </w:r>
      <w:proofErr w:type="spellEnd"/>
      <w:r w:rsidR="00F773B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773B1">
        <w:rPr>
          <w:rFonts w:ascii="Times New Roman" w:hAnsi="Times New Roman" w:cs="Times New Roman"/>
          <w:b w:val="0"/>
          <w:bCs w:val="0"/>
          <w:sz w:val="24"/>
          <w:szCs w:val="24"/>
        </w:rPr>
        <w:t>tampilan</w:t>
      </w:r>
      <w:proofErr w:type="spellEnd"/>
      <w:r w:rsidR="00F773B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.</w:t>
      </w:r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Note: Class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BaseView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diturunkan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ajority of view class,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sedangkan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BaseViewDetail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diturunkan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 yang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bertujuan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>menampilkan</w:t>
      </w:r>
      <w:proofErr w:type="spellEnd"/>
      <w:r w:rsidR="00C51729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etail</w:t>
      </w:r>
      <w:r w:rsidR="004B11B4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6C3981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6C398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6C3981">
        <w:rPr>
          <w:rFonts w:ascii="Times New Roman" w:hAnsi="Times New Roman" w:cs="Times New Roman"/>
          <w:b w:val="0"/>
          <w:bCs w:val="0"/>
          <w:sz w:val="24"/>
          <w:szCs w:val="24"/>
        </w:rPr>
        <w:t>suatu</w:t>
      </w:r>
      <w:proofErr w:type="spellEnd"/>
      <w:r w:rsidR="006C398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6C3981">
        <w:rPr>
          <w:rFonts w:ascii="Times New Roman" w:hAnsi="Times New Roman" w:cs="Times New Roman"/>
          <w:b w:val="0"/>
          <w:bCs w:val="0"/>
          <w:sz w:val="24"/>
          <w:szCs w:val="24"/>
        </w:rPr>
        <w:t>hal</w:t>
      </w:r>
      <w:proofErr w:type="spellEnd"/>
      <w:r w:rsidR="006C398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6C3981"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 w:rsidR="006C398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.</w:t>
      </w:r>
    </w:p>
    <w:p w14:paraId="3ACEF7ED" w14:textId="34EC1E42" w:rsidR="00F024B9" w:rsidRDefault="00F024B9" w:rsidP="00F024B9">
      <w:pPr>
        <w:pStyle w:val="Style1"/>
        <w:numPr>
          <w:ilvl w:val="2"/>
          <w:numId w:val="19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ambah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ckage Factory</w:t>
      </w:r>
    </w:p>
    <w:p w14:paraId="62D09B9A" w14:textId="2D4797EE" w:rsidR="00F024B9" w:rsidRPr="00F024B9" w:rsidRDefault="00F024B9" w:rsidP="00F024B9">
      <w:pPr>
        <w:pStyle w:val="Style1"/>
        <w:spacing w:line="360" w:lineRule="auto"/>
        <w:ind w:left="180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F024B9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2E9C5A95" wp14:editId="3F4BD24B">
            <wp:extent cx="1657581" cy="504895"/>
            <wp:effectExtent l="0" t="0" r="0" b="9525"/>
            <wp:docPr id="1632332826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2332826" name="Picture 1" descr="A close up of words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21E6B" w14:textId="76A0733E" w:rsidR="00F024B9" w:rsidRDefault="00F024B9" w:rsidP="00F024B9">
      <w:pPr>
        <w:pStyle w:val="Style1"/>
        <w:spacing w:line="360" w:lineRule="auto"/>
        <w:ind w:firstLine="180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Package Factory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derhana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>membuat</w:t>
      </w:r>
      <w:proofErr w:type="spellEnd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header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Alas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 factory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pis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>karena</w:t>
      </w:r>
      <w:proofErr w:type="spellEnd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>biar</w:t>
      </w:r>
      <w:proofErr w:type="spellEnd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>rapih</w:t>
      </w:r>
      <w:proofErr w:type="spellEnd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>codenya</w:t>
      </w:r>
      <w:proofErr w:type="spellEnd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>sehingga</w:t>
      </w:r>
      <w:proofErr w:type="spellEnd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>lebih</w:t>
      </w:r>
      <w:proofErr w:type="spellEnd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>mudah</w:t>
      </w:r>
      <w:proofErr w:type="spellEnd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>dibaca</w:t>
      </w:r>
      <w:proofErr w:type="spellEnd"/>
      <w:r w:rsidR="00FE04B6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Jadi class </w:t>
      </w:r>
      <w:proofErr w:type="spellStart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>TemplateView</w:t>
      </w:r>
      <w:proofErr w:type="spellEnd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>hanya</w:t>
      </w:r>
      <w:proofErr w:type="spellEnd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>perlu</w:t>
      </w:r>
      <w:proofErr w:type="spellEnd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>memanggil</w:t>
      </w:r>
      <w:proofErr w:type="spellEnd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thod header yang </w:t>
      </w:r>
      <w:proofErr w:type="spellStart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ole</w:t>
      </w:r>
      <w:r w:rsidR="002362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login</w:t>
      </w:r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>headerFactory</w:t>
      </w:r>
      <w:proofErr w:type="spellEnd"/>
      <w:r w:rsidR="00A34343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0BEA798F" w14:textId="677C32BF" w:rsidR="00E227E2" w:rsidRDefault="00E227E2" w:rsidP="00F024B9">
      <w:pPr>
        <w:pStyle w:val="Style1"/>
        <w:spacing w:line="360" w:lineRule="auto"/>
        <w:ind w:firstLine="180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E227E2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22B3B583" wp14:editId="5DF259D0">
            <wp:extent cx="3784059" cy="2749355"/>
            <wp:effectExtent l="0" t="0" r="6985" b="0"/>
            <wp:docPr id="51402404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4024045" name="Picture 1" descr="A screen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93272" cy="2756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A8971" w14:textId="41B27BC4" w:rsidR="00E227E2" w:rsidRDefault="00E227E2" w:rsidP="00E227E2">
      <w:pPr>
        <w:pStyle w:val="Style1"/>
        <w:numPr>
          <w:ilvl w:val="2"/>
          <w:numId w:val="19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ssionManage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</w:t>
      </w:r>
    </w:p>
    <w:p w14:paraId="3201FF46" w14:textId="77777777" w:rsidR="00B60818" w:rsidRDefault="00B60818" w:rsidP="0023646F">
      <w:pPr>
        <w:pStyle w:val="Style1"/>
        <w:spacing w:line="360" w:lineRule="auto"/>
        <w:ind w:left="360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E227E2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68472F9D" wp14:editId="0DFA90A6">
            <wp:extent cx="4714632" cy="2536778"/>
            <wp:effectExtent l="0" t="0" r="0" b="0"/>
            <wp:docPr id="1384385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438557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723802" cy="25417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6F2C44" w14:textId="24B6D886" w:rsidR="00B60818" w:rsidRDefault="00B60818" w:rsidP="00443E29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1D4777"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proofErr w:type="spellStart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>SessionManager</w:t>
      </w:r>
      <w:proofErr w:type="spellEnd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 </w:t>
      </w:r>
      <w:proofErr w:type="spellStart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>disini</w:t>
      </w:r>
      <w:proofErr w:type="spellEnd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>gunakan</w:t>
      </w:r>
      <w:proofErr w:type="spellEnd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>menyimpan</w:t>
      </w:r>
      <w:proofErr w:type="spellEnd"/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hasi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Pr="00E227E2">
        <w:rPr>
          <w:rFonts w:ascii="Times New Roman" w:hAnsi="Times New Roman" w:cs="Times New Roman"/>
          <w:b w:val="0"/>
          <w:bCs w:val="0"/>
          <w:sz w:val="24"/>
          <w:szCs w:val="24"/>
        </w:rPr>
        <w:t>login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da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lai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ssionManage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jug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gun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da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ad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pag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view yang mana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ssionManage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yimp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d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abel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clic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ind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 pada header. Label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d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d label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imp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class session manag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tyl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husu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gun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nand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urrent page.</w:t>
      </w:r>
    </w:p>
    <w:p w14:paraId="3C610442" w14:textId="5B7B3219" w:rsidR="00966A55" w:rsidRDefault="004903A0" w:rsidP="00966A55">
      <w:pPr>
        <w:pStyle w:val="Style1"/>
        <w:numPr>
          <w:ilvl w:val="2"/>
          <w:numId w:val="19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Tambah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 model dan controll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rderForTabl</w:t>
      </w:r>
      <w:r w:rsidR="007D4EE0">
        <w:rPr>
          <w:rFonts w:ascii="Times New Roman" w:hAnsi="Times New Roman" w:cs="Times New Roman"/>
          <w:b w:val="0"/>
          <w:bCs w:val="0"/>
          <w:sz w:val="24"/>
          <w:szCs w:val="24"/>
        </w:rPr>
        <w:t>e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>View</w:t>
      </w:r>
      <w:proofErr w:type="spellEnd"/>
      <w:r w:rsid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10F234CC" w14:textId="35B8CBC7" w:rsidR="00966A55" w:rsidRDefault="00966A55" w:rsidP="00966A55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CD7224"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OrderForTabl</w:t>
      </w:r>
      <w:r w:rsidR="007D4EE0">
        <w:rPr>
          <w:rFonts w:ascii="Times New Roman" w:hAnsi="Times New Roman" w:cs="Times New Roman"/>
          <w:b w:val="0"/>
          <w:bCs w:val="0"/>
          <w:sz w:val="24"/>
          <w:szCs w:val="24"/>
        </w:rPr>
        <w:t>e</w:t>
      </w:r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View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disini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buat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karena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ingin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menampilkan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pada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TableView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dimana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merupakan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campuran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2 table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yaitu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MenuItem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OrderItem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MenuItem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kolom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d,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nama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price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sedangkan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OrderItem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mendapat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>kolom</w:t>
      </w:r>
      <w:proofErr w:type="spellEnd"/>
      <w:r w:rsidRPr="002F17A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quantity.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ableView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eri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1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umbe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oleh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aren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ar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rderForTabelView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ttributes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kolom2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butuh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ad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uItemId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uItemNam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uItemPric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quantity), objec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lass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umbe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ableView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65C22957" w14:textId="651DCBEB" w:rsidR="007D4EE0" w:rsidRPr="00966A55" w:rsidRDefault="007D4EE0" w:rsidP="00966A55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CD7224"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ontroll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rderForTabelView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bservableLis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&lt;</w:t>
      </w:r>
      <w:r w:rsidRPr="007D4EE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rderForTableView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&gt; local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yimp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mentar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belu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masu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base.</w:t>
      </w:r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Jadi </w:t>
      </w:r>
      <w:proofErr w:type="spellStart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perubahan</w:t>
      </w:r>
      <w:proofErr w:type="spellEnd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dilakukan</w:t>
      </w:r>
      <w:proofErr w:type="spellEnd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</w:t>
      </w:r>
      <w:proofErr w:type="spellStart"/>
      <w:r w:rsidR="00223A41"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 w:rsidR="00223A4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3A41">
        <w:rPr>
          <w:rFonts w:ascii="Times New Roman" w:hAnsi="Times New Roman" w:cs="Times New Roman"/>
          <w:b w:val="0"/>
          <w:bCs w:val="0"/>
          <w:sz w:val="24"/>
          <w:szCs w:val="24"/>
        </w:rPr>
        <w:t>menambah</w:t>
      </w:r>
      <w:proofErr w:type="spellEnd"/>
      <w:r w:rsidR="00223A4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tem, update item, remove item, </w:t>
      </w:r>
      <w:proofErr w:type="spellStart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selama</w:t>
      </w:r>
      <w:proofErr w:type="spellEnd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223A4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user </w:t>
      </w:r>
      <w:proofErr w:type="spellStart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belum</w:t>
      </w:r>
      <w:proofErr w:type="spellEnd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23A41">
        <w:rPr>
          <w:rFonts w:ascii="Times New Roman" w:hAnsi="Times New Roman" w:cs="Times New Roman"/>
          <w:b w:val="0"/>
          <w:bCs w:val="0"/>
          <w:sz w:val="24"/>
          <w:szCs w:val="24"/>
        </w:rPr>
        <w:t>melakukan</w:t>
      </w:r>
      <w:proofErr w:type="spellEnd"/>
      <w:r w:rsidR="00223A4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ubmit </w:t>
      </w:r>
      <w:proofErr w:type="spellStart"/>
      <w:r w:rsidR="00223A41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223A4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perubahan</w:t>
      </w:r>
      <w:proofErr w:type="spellEnd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disimpan</w:t>
      </w:r>
      <w:proofErr w:type="spellEnd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</w:t>
      </w:r>
      <w:proofErr w:type="spellStart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ObservableList</w:t>
      </w:r>
      <w:proofErr w:type="spellEnd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&lt;</w:t>
      </w:r>
      <w:r w:rsidR="0004352A" w:rsidRPr="007D4EE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OrderForTableView</w:t>
      </w:r>
      <w:proofErr w:type="spellEnd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&gt; pada controller </w:t>
      </w:r>
      <w:proofErr w:type="spellStart"/>
      <w:r w:rsidR="0004352A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223A41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ding </w:t>
      </w:r>
      <w:proofErr w:type="spellStart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>detailnya</w:t>
      </w:r>
      <w:proofErr w:type="spellEnd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>dibaca</w:t>
      </w:r>
      <w:proofErr w:type="spellEnd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file java yang </w:t>
      </w:r>
      <w:proofErr w:type="spellStart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>kumpulkan</w:t>
      </w:r>
      <w:proofErr w:type="spellEnd"/>
      <w:r w:rsidR="00314A22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50F651DC" w14:textId="0ADC83D1" w:rsidR="00656B98" w:rsidRDefault="00656B98" w:rsidP="00656B98">
      <w:pPr>
        <w:pStyle w:val="Style1"/>
        <w:numPr>
          <w:ilvl w:val="2"/>
          <w:numId w:val="19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od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lebihnya</w:t>
      </w:r>
      <w:proofErr w:type="spellEnd"/>
    </w:p>
    <w:p w14:paraId="39EA2C6D" w14:textId="03AF264E" w:rsidR="00980ECB" w:rsidRDefault="00980ECB" w:rsidP="00980ECB">
      <w:pPr>
        <w:pStyle w:val="Style1"/>
        <w:spacing w:line="360" w:lineRule="auto"/>
        <w:ind w:left="3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CD7224"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d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lebih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harus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quirement pada diagram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ntu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nambah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aku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model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ontroller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nambah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asa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up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thod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udah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anipula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.</w:t>
      </w:r>
    </w:p>
    <w:p w14:paraId="41D711DA" w14:textId="057A55FD" w:rsidR="00443E29" w:rsidRDefault="00980ECB" w:rsidP="007C58BA">
      <w:pPr>
        <w:pStyle w:val="Style1"/>
        <w:numPr>
          <w:ilvl w:val="2"/>
          <w:numId w:val="19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njelas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ampila</w:t>
      </w:r>
      <w:r w:rsidR="007C58BA">
        <w:rPr>
          <w:rFonts w:ascii="Times New Roman" w:hAnsi="Times New Roman" w:cs="Times New Roman"/>
          <w:b w:val="0"/>
          <w:bCs w:val="0"/>
          <w:sz w:val="24"/>
          <w:szCs w:val="24"/>
        </w:rPr>
        <w:t>n</w:t>
      </w:r>
      <w:proofErr w:type="spellEnd"/>
    </w:p>
    <w:p w14:paraId="06A08467" w14:textId="1C95B6B7" w:rsidR="007C58BA" w:rsidRDefault="007C58BA" w:rsidP="007C58BA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Login</w:t>
      </w:r>
    </w:p>
    <w:p w14:paraId="69472956" w14:textId="317E738F" w:rsidR="007C58BA" w:rsidRDefault="007C58BA" w:rsidP="007C58BA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443E29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6112303C" wp14:editId="476DF43E">
            <wp:extent cx="3754876" cy="2370383"/>
            <wp:effectExtent l="0" t="0" r="0" b="0"/>
            <wp:docPr id="1834552716" name="Picture 1" descr="A login form with text and a log in box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4552716" name="Picture 1" descr="A login form with text and a log in box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79174" cy="2385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BD5ED" w14:textId="78E6B0FA" w:rsidR="007C58BA" w:rsidRDefault="007C58BA" w:rsidP="007C58BA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  <w:t xml:space="preserve">Login pag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special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valida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a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mint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oa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ole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empty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di databas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hasi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.</w:t>
      </w:r>
    </w:p>
    <w:p w14:paraId="04E9BC47" w14:textId="52118E2C" w:rsidR="007C58BA" w:rsidRDefault="007C58BA" w:rsidP="007C58BA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Register</w:t>
      </w:r>
    </w:p>
    <w:p w14:paraId="10ABE4B9" w14:textId="19D57562" w:rsidR="007C58BA" w:rsidRDefault="007C58BA" w:rsidP="007C58BA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C58BA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2D04F490" wp14:editId="6B2FEA35">
            <wp:extent cx="4270442" cy="2713119"/>
            <wp:effectExtent l="0" t="0" r="0" b="0"/>
            <wp:docPr id="1514155781" name="Picture 1" descr="A screenshot of a login for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4155781" name="Picture 1" descr="A screenshot of a login for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281780" cy="2720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3708CF" w14:textId="6E0EB9F9" w:rsidR="007C58BA" w:rsidRPr="007C58BA" w:rsidRDefault="007C58BA" w:rsidP="00B75C05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  <w:t>Register Page</w:t>
      </w:r>
      <w:r w:rsidRPr="007C58B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special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validas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ias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mint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oa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ole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empty, email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nique, password minim 6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arakte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confirm password match, role default customer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hasi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gister dan us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s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Jika us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haru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ali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 page</w:t>
      </w:r>
      <w:r w:rsidR="00A41F64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A41F64">
        <w:rPr>
          <w:rFonts w:ascii="Times New Roman" w:hAnsi="Times New Roman" w:cs="Times New Roman"/>
          <w:b w:val="0"/>
          <w:bCs w:val="0"/>
          <w:sz w:val="24"/>
          <w:szCs w:val="24"/>
        </w:rPr>
        <w:t>melalui</w:t>
      </w:r>
      <w:proofErr w:type="spellEnd"/>
      <w:r w:rsidR="00A41F64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abel</w:t>
      </w:r>
      <w:r w:rsidR="00E32526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</w:t>
      </w:r>
      <w:r w:rsidR="00A41F64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0A034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yang </w:t>
      </w:r>
      <w:proofErr w:type="spellStart"/>
      <w:r w:rsidR="000A0347">
        <w:rPr>
          <w:rFonts w:ascii="Times New Roman" w:hAnsi="Times New Roman" w:cs="Times New Roman"/>
          <w:b w:val="0"/>
          <w:bCs w:val="0"/>
          <w:sz w:val="24"/>
          <w:szCs w:val="24"/>
        </w:rPr>
        <w:t>berwarna</w:t>
      </w:r>
      <w:proofErr w:type="spellEnd"/>
      <w:r w:rsidR="000A0347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A0347">
        <w:rPr>
          <w:rFonts w:ascii="Times New Roman" w:hAnsi="Times New Roman" w:cs="Times New Roman"/>
          <w:b w:val="0"/>
          <w:bCs w:val="0"/>
          <w:sz w:val="24"/>
          <w:szCs w:val="24"/>
        </w:rPr>
        <w:t>biru</w:t>
      </w:r>
      <w:proofErr w:type="spellEnd"/>
      <w:r w:rsidR="00A41F64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22A88574" w14:textId="3BB6D4EF" w:rsidR="00B75C05" w:rsidRDefault="00B75C05" w:rsidP="00B75C05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ll Role - Home page (pad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gambar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dmin Home)</w:t>
      </w:r>
    </w:p>
    <w:p w14:paraId="3CD8789E" w14:textId="57981007" w:rsidR="00B75C05" w:rsidRDefault="00B75C05" w:rsidP="00B75C05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75C05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2A3E424C" wp14:editId="60EB4D81">
            <wp:extent cx="4401852" cy="2811293"/>
            <wp:effectExtent l="0" t="0" r="0" b="8255"/>
            <wp:docPr id="188547455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5474555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12097" cy="28178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0224F6" w14:textId="1DF4ECAA" w:rsidR="00B75C05" w:rsidRDefault="00B75C05" w:rsidP="00B75C05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home pag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hasi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benar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oa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namu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lanj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u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hom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ole, pad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hir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home pag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ol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erisi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greetings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j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ulisan have a good day (username yang login).</w:t>
      </w:r>
      <w:r w:rsidR="00DD71C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out pada header </w:t>
      </w:r>
      <w:proofErr w:type="spellStart"/>
      <w:r w:rsidR="00DD71CA">
        <w:rPr>
          <w:rFonts w:ascii="Times New Roman" w:hAnsi="Times New Roman" w:cs="Times New Roman"/>
          <w:b w:val="0"/>
          <w:bCs w:val="0"/>
          <w:sz w:val="24"/>
          <w:szCs w:val="24"/>
        </w:rPr>
        <w:t>berguna</w:t>
      </w:r>
      <w:proofErr w:type="spellEnd"/>
      <w:r w:rsidR="00DD71C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DD71CA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DD71C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DD71CA">
        <w:rPr>
          <w:rFonts w:ascii="Times New Roman" w:hAnsi="Times New Roman" w:cs="Times New Roman"/>
          <w:b w:val="0"/>
          <w:bCs w:val="0"/>
          <w:sz w:val="24"/>
          <w:szCs w:val="24"/>
        </w:rPr>
        <w:t>mengeluarkan</w:t>
      </w:r>
      <w:proofErr w:type="spellEnd"/>
      <w:r w:rsidR="00DD71C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dan </w:t>
      </w:r>
      <w:proofErr w:type="spellStart"/>
      <w:r w:rsidR="00DD71CA">
        <w:rPr>
          <w:rFonts w:ascii="Times New Roman" w:hAnsi="Times New Roman" w:cs="Times New Roman"/>
          <w:b w:val="0"/>
          <w:bCs w:val="0"/>
          <w:sz w:val="24"/>
          <w:szCs w:val="24"/>
        </w:rPr>
        <w:t>balik</w:t>
      </w:r>
      <w:proofErr w:type="spellEnd"/>
      <w:r w:rsidR="00DD71C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DD71CA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DD71CA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ogin page.</w:t>
      </w:r>
    </w:p>
    <w:p w14:paraId="704C2CB2" w14:textId="1F981430" w:rsidR="00B75C05" w:rsidRDefault="00B75C05" w:rsidP="00B75C05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Admin – View User</w:t>
      </w:r>
      <w:r w:rsidR="00834AA3">
        <w:rPr>
          <w:rFonts w:ascii="Times New Roman" w:hAnsi="Times New Roman" w:cs="Times New Roman"/>
          <w:b w:val="0"/>
          <w:bCs w:val="0"/>
          <w:sz w:val="24"/>
          <w:szCs w:val="24"/>
        </w:rPr>
        <w:t>s</w:t>
      </w:r>
    </w:p>
    <w:p w14:paraId="7E881636" w14:textId="69488712" w:rsidR="00103648" w:rsidRDefault="00103648" w:rsidP="00103648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103648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2645E057" wp14:editId="0AA345D6">
            <wp:extent cx="3774979" cy="2412460"/>
            <wp:effectExtent l="0" t="0" r="0" b="6985"/>
            <wp:docPr id="11904619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0461906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86076" cy="2419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059246" w14:textId="7A5CB6D4" w:rsidR="00103648" w:rsidRDefault="00DB3B1D" w:rsidP="00103648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Admin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pilih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able, data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secara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otomatis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masuk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orm dan admin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mengupdate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ataupun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mendelete</w:t>
      </w:r>
      <w:proofErr w:type="spellEnd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 yang </w:t>
      </w:r>
      <w:proofErr w:type="spellStart"/>
      <w:r w:rsidR="00103648">
        <w:rPr>
          <w:rFonts w:ascii="Times New Roman" w:hAnsi="Times New Roman" w:cs="Times New Roman"/>
          <w:b w:val="0"/>
          <w:bCs w:val="0"/>
          <w:sz w:val="24"/>
          <w:szCs w:val="24"/>
        </w:rPr>
        <w:t>dipilih</w:t>
      </w:r>
      <w:proofErr w:type="spellEnd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>cara</w:t>
      </w:r>
      <w:proofErr w:type="spellEnd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>tombol</w:t>
      </w:r>
      <w:proofErr w:type="spellEnd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pdate </w:t>
      </w:r>
      <w:proofErr w:type="spellStart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>ataupun</w:t>
      </w:r>
      <w:proofErr w:type="spellEnd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elete yang </w:t>
      </w:r>
      <w:proofErr w:type="spellStart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>dibagian</w:t>
      </w:r>
      <w:proofErr w:type="spellEnd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>bawah</w:t>
      </w:r>
      <w:proofErr w:type="spellEnd"/>
      <w:r w:rsidR="00FB0A8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orm.</w:t>
      </w:r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orm </w:t>
      </w:r>
      <w:proofErr w:type="spellStart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juga </w:t>
      </w:r>
      <w:proofErr w:type="spellStart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>validasi</w:t>
      </w:r>
      <w:proofErr w:type="spellEnd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>sesuai</w:t>
      </w:r>
      <w:proofErr w:type="spellEnd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>diminta</w:t>
      </w:r>
      <w:proofErr w:type="spellEnd"/>
      <w:r w:rsidR="000008B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requirement.</w:t>
      </w:r>
    </w:p>
    <w:p w14:paraId="4A51EF4A" w14:textId="30CD453B" w:rsidR="00834AA3" w:rsidRDefault="00834AA3" w:rsidP="00834AA3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Admin – Menu items</w:t>
      </w:r>
    </w:p>
    <w:p w14:paraId="7FA60844" w14:textId="7F0CEC01" w:rsidR="00834AA3" w:rsidRDefault="00834AA3" w:rsidP="00834AA3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834AA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2DC6D29B" wp14:editId="5016CE87">
            <wp:extent cx="4063981" cy="2607013"/>
            <wp:effectExtent l="0" t="0" r="0" b="3175"/>
            <wp:docPr id="196048300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483006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082601" cy="2618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B7161F" w14:textId="713412DE" w:rsidR="00834AA3" w:rsidRDefault="00834AA3" w:rsidP="00834AA3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  <w:t xml:space="preserve">Car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rj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 View Users, adm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mili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pada table dan dat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tomati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s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dal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orm.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lanjut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dm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pdat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taupu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elete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hadap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menu item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Selai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pdate dan delete, form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inser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juga.</w:t>
      </w:r>
    </w:p>
    <w:p w14:paraId="379B466F" w14:textId="223BA460" w:rsidR="00DD71CA" w:rsidRDefault="00ED37C3" w:rsidP="00B60A10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Customer</w:t>
      </w:r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– Menu Items</w:t>
      </w:r>
    </w:p>
    <w:p w14:paraId="7F823894" w14:textId="27F2C55C" w:rsidR="00B60A10" w:rsidRDefault="00B60A10" w:rsidP="00B60A10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60A10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278A2C2C" wp14:editId="418D9AC6">
            <wp:extent cx="4396902" cy="2812579"/>
            <wp:effectExtent l="0" t="0" r="3810" b="6985"/>
            <wp:docPr id="801874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187421" name="Picture 1" descr="A screen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418242" cy="2826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8F4C9" w14:textId="6711FACE" w:rsidR="00B60A10" w:rsidRDefault="00B60A10" w:rsidP="00B60A10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60A10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37CF9E4F" wp14:editId="4CB68549">
            <wp:extent cx="4426085" cy="2828113"/>
            <wp:effectExtent l="0" t="0" r="0" b="0"/>
            <wp:docPr id="9469185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6918517" name="Picture 1" descr="A screenshot of a computer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439927" cy="283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0309A8" w14:textId="5A6CCA0C" w:rsidR="00B60A10" w:rsidRDefault="00B942EF" w:rsidP="00B60A10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ada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Tampilan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nu items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>customer</w:t>
      </w:r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membuat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,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memilih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item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able dan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memasukan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quantity yang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inginkan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jika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quantity = 0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dimasukan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kedalam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base,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validasi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quantity juga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berlaku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disini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dimana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quantity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boleh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kurang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B60A10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0.</w:t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ambah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nu item pada lis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rder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utton add item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remov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item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ili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lag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uite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remove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able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move item. Ketika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ombo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move item, item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rub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quantityn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jad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0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as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dal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base.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ibagi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li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aw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utton submit dan clear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tel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ambah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bany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nu item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edalam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lis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order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utton submit order, dan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misal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jad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s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gulang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mesan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ud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utton clear order.</w:t>
      </w:r>
      <w:r w:rsidR="003518D4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Note: </w:t>
      </w:r>
      <w:proofErr w:type="spellStart"/>
      <w:r w:rsidR="003518D4">
        <w:rPr>
          <w:rFonts w:ascii="Times New Roman" w:hAnsi="Times New Roman" w:cs="Times New Roman"/>
          <w:b w:val="0"/>
          <w:bCs w:val="0"/>
          <w:sz w:val="24"/>
          <w:szCs w:val="24"/>
        </w:rPr>
        <w:t>secara</w:t>
      </w:r>
      <w:proofErr w:type="spellEnd"/>
      <w:r w:rsidR="003518D4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efault order yang </w:t>
      </w:r>
      <w:proofErr w:type="spellStart"/>
      <w:r w:rsidR="003518D4">
        <w:rPr>
          <w:rFonts w:ascii="Times New Roman" w:hAnsi="Times New Roman" w:cs="Times New Roman"/>
          <w:b w:val="0"/>
          <w:bCs w:val="0"/>
          <w:sz w:val="24"/>
          <w:szCs w:val="24"/>
        </w:rPr>
        <w:t>dibuat</w:t>
      </w:r>
      <w:proofErr w:type="spellEnd"/>
      <w:r w:rsidR="003518D4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3518D4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3518D4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3518D4"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 w:rsidR="003518D4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tatus Pending.</w:t>
      </w:r>
    </w:p>
    <w:p w14:paraId="39A1F7E1" w14:textId="3C08072E" w:rsidR="003518D4" w:rsidRDefault="00ED37C3" w:rsidP="000F1F4D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– Active Orders</w:t>
      </w:r>
    </w:p>
    <w:p w14:paraId="16913675" w14:textId="75892CA2" w:rsidR="000F1F4D" w:rsidRDefault="000F1F4D" w:rsidP="00C93B5B">
      <w:pPr>
        <w:pStyle w:val="Style1"/>
        <w:spacing w:line="360" w:lineRule="auto"/>
        <w:ind w:left="2160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0F1F4D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2A82418F" wp14:editId="5FD89915">
            <wp:extent cx="4616442" cy="2957209"/>
            <wp:effectExtent l="0" t="0" r="0" b="0"/>
            <wp:docPr id="7356179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5617969" name="Picture 1" descr="A screenshot of a computer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42757" cy="2974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B7F63" w14:textId="2445E293" w:rsidR="000F1F4D" w:rsidRDefault="00000A36" w:rsidP="000F1F4D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ada page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melihat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mereka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masih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aktif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Maksud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masih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aktif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disini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adalah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-order yang </w:t>
      </w:r>
      <w:proofErr w:type="spellStart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 w:rsidR="000F1F4D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tatus Pending/Prepared/Served.</w:t>
      </w:r>
    </w:p>
    <w:p w14:paraId="7066FDF3" w14:textId="5C3B1A0D" w:rsidR="000F1F4D" w:rsidRDefault="000F1F4D" w:rsidP="00C93B5B">
      <w:pPr>
        <w:pStyle w:val="Style1"/>
        <w:spacing w:line="360" w:lineRule="auto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0F1F4D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62633977" wp14:editId="4D91DA15">
            <wp:extent cx="4312987" cy="2743200"/>
            <wp:effectExtent l="0" t="0" r="0" b="0"/>
            <wp:docPr id="18773721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7372158" name="Picture 1" descr="A screenshot of a computer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332377" cy="2755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D42C0" w14:textId="6AB291C6" w:rsidR="00C93B5B" w:rsidRDefault="00C93B5B" w:rsidP="00C93B5B">
      <w:pPr>
        <w:pStyle w:val="Style1"/>
        <w:spacing w:line="360" w:lineRule="auto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C93B5B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5F8F4A98" wp14:editId="0FBD839E">
            <wp:extent cx="4212076" cy="2682851"/>
            <wp:effectExtent l="0" t="0" r="0" b="3810"/>
            <wp:docPr id="201474730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747309" name="Picture 1" descr="A screenshot of a computer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19463" cy="2687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46A5A" w14:textId="7708F51D" w:rsidR="00C93B5B" w:rsidRDefault="003E473C" w:rsidP="00C93B5B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000A36"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ika salah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satu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ctive Orders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tadi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i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tekan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diredirect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 detail order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diman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elihat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nu item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ap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saj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order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Selain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itu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uga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elakukan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pdate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terhadap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erek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(add/remove menu item).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Setelah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elakukan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perubahan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jik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semisal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eras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jadi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ingin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erubahny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tombol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vert order dan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balik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erek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awal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sebelum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perubahan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Customer </w:t>
      </w:r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uga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elakukan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ncel order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cara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 w:rsidR="00C93B5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utton cancel order.</w:t>
      </w:r>
    </w:p>
    <w:p w14:paraId="414A8FAF" w14:textId="77777777" w:rsidR="00C85DE0" w:rsidRDefault="00C85DE0" w:rsidP="00C93B5B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74ECA62" w14:textId="77777777" w:rsidR="00C85DE0" w:rsidRDefault="00C85DE0" w:rsidP="00C93B5B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9BAD0FA" w14:textId="77777777" w:rsidR="00C85DE0" w:rsidRDefault="00C85DE0" w:rsidP="00C93B5B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7CED3ED" w14:textId="227C62E0" w:rsidR="00C85DE0" w:rsidRDefault="000B721D" w:rsidP="00ED37C3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 xml:space="preserve">Customer </w:t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>– Order History</w:t>
      </w:r>
    </w:p>
    <w:p w14:paraId="173FA1BD" w14:textId="34459F19" w:rsidR="00ED37C3" w:rsidRDefault="00ED37C3" w:rsidP="00ED37C3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ED37C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6DF55C71" wp14:editId="2C561ADB">
            <wp:extent cx="4544813" cy="2908570"/>
            <wp:effectExtent l="0" t="0" r="8255" b="6350"/>
            <wp:docPr id="10670912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091246" name="Picture 1" descr="A screenshot of a comput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61967" cy="2919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FEF91" w14:textId="0C986FF7" w:rsidR="00ED37C3" w:rsidRDefault="006D1EA1" w:rsidP="00ED37C3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ada page </w:t>
      </w:r>
      <w:proofErr w:type="spellStart"/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ustomer </w:t>
      </w:r>
      <w:proofErr w:type="spellStart"/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>melihat</w:t>
      </w:r>
      <w:proofErr w:type="spellEnd"/>
      <w:r w:rsidR="00ED37C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370F41">
        <w:rPr>
          <w:rFonts w:ascii="Times New Roman" w:hAnsi="Times New Roman" w:cs="Times New Roman"/>
          <w:b w:val="0"/>
          <w:bCs w:val="0"/>
          <w:sz w:val="24"/>
          <w:szCs w:val="24"/>
        </w:rPr>
        <w:t>riwayat</w:t>
      </w:r>
      <w:proofErr w:type="spellEnd"/>
      <w:r w:rsidR="00370F4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</w:t>
      </w:r>
      <w:proofErr w:type="spellStart"/>
      <w:r w:rsidR="00370F41">
        <w:rPr>
          <w:rFonts w:ascii="Times New Roman" w:hAnsi="Times New Roman" w:cs="Times New Roman"/>
          <w:b w:val="0"/>
          <w:bCs w:val="0"/>
          <w:sz w:val="24"/>
          <w:szCs w:val="24"/>
        </w:rPr>
        <w:t>mereka</w:t>
      </w:r>
      <w:proofErr w:type="spellEnd"/>
      <w:r w:rsidR="00370F4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(order yang </w:t>
      </w:r>
      <w:proofErr w:type="spellStart"/>
      <w:r w:rsidR="00370F41"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 w:rsidR="00370F4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370F41">
        <w:rPr>
          <w:rFonts w:ascii="Times New Roman" w:hAnsi="Times New Roman" w:cs="Times New Roman"/>
          <w:b w:val="0"/>
          <w:bCs w:val="0"/>
          <w:sz w:val="24"/>
          <w:szCs w:val="24"/>
        </w:rPr>
        <w:t>statas</w:t>
      </w:r>
      <w:proofErr w:type="spellEnd"/>
      <w:r w:rsidR="00370F4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id </w:t>
      </w:r>
      <w:proofErr w:type="spellStart"/>
      <w:r w:rsidR="00370F41">
        <w:rPr>
          <w:rFonts w:ascii="Times New Roman" w:hAnsi="Times New Roman" w:cs="Times New Roman"/>
          <w:b w:val="0"/>
          <w:bCs w:val="0"/>
          <w:sz w:val="24"/>
          <w:szCs w:val="24"/>
        </w:rPr>
        <w:t>atau</w:t>
      </w:r>
      <w:proofErr w:type="spellEnd"/>
      <w:r w:rsidR="00370F4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ncel</w:t>
      </w:r>
      <w:r w:rsidR="00522CB9">
        <w:rPr>
          <w:rFonts w:ascii="Times New Roman" w:hAnsi="Times New Roman" w:cs="Times New Roman"/>
          <w:b w:val="0"/>
          <w:bCs w:val="0"/>
          <w:sz w:val="24"/>
          <w:szCs w:val="24"/>
        </w:rPr>
        <w:t>)</w:t>
      </w:r>
    </w:p>
    <w:p w14:paraId="6C3811EB" w14:textId="7443019D" w:rsidR="0071684B" w:rsidRDefault="0071684B" w:rsidP="0071684B">
      <w:pPr>
        <w:pStyle w:val="Style1"/>
        <w:spacing w:line="360" w:lineRule="auto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71684B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49A1DC25" wp14:editId="0C9C09BE">
            <wp:extent cx="4325361" cy="2743200"/>
            <wp:effectExtent l="0" t="0" r="0" b="0"/>
            <wp:docPr id="11195854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9585434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341951" cy="2753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AA406" w14:textId="1926DCCA" w:rsidR="0071684B" w:rsidRDefault="003053D0" w:rsidP="0071684B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ika salah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satu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a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riwayat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pada table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ditekan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ustomer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diredirect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 yang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menunjukan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etail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nu item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apa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saja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order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juga total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harga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</w:t>
      </w:r>
      <w:proofErr w:type="spellStart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>tesebut</w:t>
      </w:r>
      <w:proofErr w:type="spellEnd"/>
      <w:r w:rsidR="0071684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</w:p>
    <w:p w14:paraId="754694B0" w14:textId="08CAA4C4" w:rsidR="003518D4" w:rsidRDefault="003518D4" w:rsidP="00B60A10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2C3B74B6" w14:textId="1594A380" w:rsidR="00B0483C" w:rsidRDefault="00B0483C" w:rsidP="00B60A10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0820F18" w14:textId="79F8CD40" w:rsidR="00B0483C" w:rsidRDefault="00B0483C" w:rsidP="00B0483C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Chef – Pending Orders</w:t>
      </w:r>
    </w:p>
    <w:p w14:paraId="331BA7B7" w14:textId="2FCDAA30" w:rsidR="00B0483C" w:rsidRDefault="00B0483C" w:rsidP="00B0483C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B0483C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0006CBEF" wp14:editId="754FCCDB">
            <wp:extent cx="3852153" cy="2459443"/>
            <wp:effectExtent l="0" t="0" r="0" b="0"/>
            <wp:docPr id="2146449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4498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86768" cy="2481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0DBBA" w14:textId="39CD134C" w:rsidR="00B0483C" w:rsidRPr="00DD71CA" w:rsidRDefault="00221655" w:rsidP="00B0483C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ada page </w:t>
      </w:r>
      <w:proofErr w:type="spellStart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hef </w:t>
      </w:r>
      <w:proofErr w:type="spellStart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>melihat</w:t>
      </w:r>
      <w:proofErr w:type="spellEnd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ending order yang </w:t>
      </w:r>
      <w:proofErr w:type="spellStart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>diorder</w:t>
      </w:r>
      <w:proofErr w:type="spellEnd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</w:t>
      </w:r>
      <w:proofErr w:type="spellStart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 w:rsidR="00B0483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user.</w:t>
      </w:r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</w:p>
    <w:p w14:paraId="4CD151C7" w14:textId="0B3760C6" w:rsidR="00B75C05" w:rsidRDefault="00C56E73" w:rsidP="00C56E73">
      <w:pPr>
        <w:pStyle w:val="Style1"/>
        <w:spacing w:line="360" w:lineRule="auto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C56E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66885103" wp14:editId="2EACDE27">
            <wp:extent cx="3957445" cy="2519464"/>
            <wp:effectExtent l="0" t="0" r="5080" b="0"/>
            <wp:docPr id="207329939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3299391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966450" cy="25251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4E719E" w14:textId="2810C74B" w:rsidR="00C56E73" w:rsidRDefault="00C56E73" w:rsidP="00C56E73">
      <w:pPr>
        <w:pStyle w:val="Style1"/>
        <w:spacing w:line="360" w:lineRule="auto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C56E7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26BA411E" wp14:editId="178E9F09">
            <wp:extent cx="3920246" cy="2494594"/>
            <wp:effectExtent l="0" t="0" r="4445" b="1270"/>
            <wp:docPr id="5082902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8290234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922363" cy="2495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FE44D4" w14:textId="085DC89D" w:rsidR="00C56E73" w:rsidRPr="00B75C05" w:rsidRDefault="00CF07B3" w:rsidP="00C56E73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ika chef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alah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satu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ending orders yang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table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hef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diredirect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 yang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kurang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lebih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mirip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 User – Active Orders Detail (page Ketika salah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satu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ctive orders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ditekan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). Pada page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hef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melakukan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perubahan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order yang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bersangkutan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seperti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add/remove menu item, update order, revert order, cancel order. Ada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satu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hal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pecial yang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hanya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dilakukan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chef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yaitu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epare order. Chef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mengubah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tatus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sebuah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tadinya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bersatatus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ending </w:t>
      </w:r>
      <w:proofErr w:type="spellStart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>menjadi</w:t>
      </w:r>
      <w:proofErr w:type="spellEnd"/>
      <w:r w:rsidR="00C56E7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epared.</w:t>
      </w:r>
    </w:p>
    <w:p w14:paraId="10704C45" w14:textId="19C62513" w:rsidR="00980ECB" w:rsidRDefault="00CF07B3" w:rsidP="00CF07B3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Waiter – Prepared Orders</w:t>
      </w:r>
    </w:p>
    <w:p w14:paraId="3EB82831" w14:textId="77CE36D8" w:rsidR="00CF07B3" w:rsidRDefault="00CF07B3" w:rsidP="00CF07B3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CF07B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5DA864DB" wp14:editId="1A9D67FC">
            <wp:extent cx="4085617" cy="2599412"/>
            <wp:effectExtent l="0" t="0" r="0" b="0"/>
            <wp:docPr id="202730641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306418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07966" cy="2613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7C4D2" w14:textId="7B5D893E" w:rsidR="00CF07B3" w:rsidRDefault="00DB7299" w:rsidP="00CF07B3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ada prepared orders yang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diakses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waiter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kurang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lebih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sama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 pending orders yang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diakses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chef,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hanya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saja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sedikit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perbedaan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order yang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tampil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table di page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hanyalah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yang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memilki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tatus Prepared, lain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hef yang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dimana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yang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tampil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hanya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berstatus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ending </w:t>
      </w:r>
      <w:proofErr w:type="spellStart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saja</w:t>
      </w:r>
      <w:proofErr w:type="spellEnd"/>
      <w:r w:rsidR="00CF07B3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57163D45" w14:textId="6894BD38" w:rsidR="00966A55" w:rsidRDefault="00CF07B3" w:rsidP="00CB1CEC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CF07B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705B708F" wp14:editId="610C0CB5">
            <wp:extent cx="4510615" cy="2879387"/>
            <wp:effectExtent l="0" t="0" r="4445" b="0"/>
            <wp:docPr id="12651840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5184048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37889" cy="2896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4BFE0" w14:textId="136C3A30" w:rsidR="00B60818" w:rsidRDefault="00CF07B3" w:rsidP="00CB1CEC">
      <w:pPr>
        <w:pStyle w:val="Style1"/>
        <w:spacing w:line="360" w:lineRule="auto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CF07B3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0C382518" wp14:editId="139A63F7">
            <wp:extent cx="4828385" cy="3073941"/>
            <wp:effectExtent l="0" t="0" r="0" b="0"/>
            <wp:docPr id="131471689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716899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846128" cy="3085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1D600" w14:textId="68E4A5CA" w:rsidR="00CB1CEC" w:rsidRDefault="005D53DC" w:rsidP="00CB1CEC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ika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suatu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epared order pada table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ditekan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waiter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diredirect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 yang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kurang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lebih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mirip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 detail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ending order chef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tadi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(page yang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muncul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Ketika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suatu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ending order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ditekan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chef). Pada page detail prepared order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1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fungsi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berbeda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yaitu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waiter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mengubah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tatus order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tadinya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epared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menjadi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erved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cara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utton Serve Order.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Fungsi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selebihnya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dipage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sama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bisa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>memodifikasi</w:t>
      </w:r>
      <w:proofErr w:type="spellEnd"/>
      <w:r w:rsidR="00CB1CE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.</w:t>
      </w:r>
    </w:p>
    <w:p w14:paraId="74ADF45F" w14:textId="77777777" w:rsidR="00A603D6" w:rsidRDefault="00A603D6" w:rsidP="00CB1CEC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4F561FE0" w14:textId="77777777" w:rsidR="00A603D6" w:rsidRDefault="00A603D6" w:rsidP="00CB1CEC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76B08EB1" w14:textId="77777777" w:rsidR="00AA2381" w:rsidRPr="00E227E2" w:rsidRDefault="00AA2381" w:rsidP="00CB1CEC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D5D7304" w14:textId="36394896" w:rsidR="00F024B9" w:rsidRDefault="005D53DC" w:rsidP="005D53DC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>Cashier – Ongoing Orders</w:t>
      </w:r>
    </w:p>
    <w:p w14:paraId="48B40FA1" w14:textId="1948249F" w:rsidR="005D53DC" w:rsidRDefault="005D53DC" w:rsidP="005D53DC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D53DC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7FB1ACEB" wp14:editId="2FF445B3">
            <wp:extent cx="4896229" cy="3122578"/>
            <wp:effectExtent l="0" t="0" r="0" b="1905"/>
            <wp:docPr id="2287332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8733201" name="Picture 1" descr="A screenshot of a computer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31415" cy="31450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96B524" w14:textId="51B27E84" w:rsidR="005D53DC" w:rsidRDefault="004458C8" w:rsidP="005D53DC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Pada page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shier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eliha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yang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edang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berjal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(order yang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emilik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status Pending, Prepared, Served). Note: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isin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berasums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bahw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pembayar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ilakuk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kapanpu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ebelum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atau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etelah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ak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esuk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customerny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1E20AAC4" w14:textId="03583B36" w:rsidR="005D53DC" w:rsidRDefault="005D53DC" w:rsidP="004458C8">
      <w:pPr>
        <w:pStyle w:val="Style1"/>
        <w:spacing w:line="360" w:lineRule="auto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5D53DC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6AE431B3" wp14:editId="4C23F84A">
            <wp:extent cx="4669500" cy="2957209"/>
            <wp:effectExtent l="0" t="0" r="0" b="0"/>
            <wp:docPr id="144746490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7464908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709393" cy="2982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67B5FF" w14:textId="1E69C239" w:rsidR="00412192" w:rsidRDefault="004458C8" w:rsidP="005D53DC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ika salah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atu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ngoing orders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itu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itek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cashier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shier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iredirec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ebuah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 yang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enampilk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etail menu-menu item yang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ipes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order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cashier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emproses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pembayar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elalu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orm yang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da page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Process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pembayar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ilakuk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car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engis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form yang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emenuh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validas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ad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epe</w:t>
      </w:r>
      <w:r w:rsidR="00D32A0D">
        <w:rPr>
          <w:rFonts w:ascii="Times New Roman" w:hAnsi="Times New Roman" w:cs="Times New Roman"/>
          <w:b w:val="0"/>
          <w:bCs w:val="0"/>
          <w:sz w:val="24"/>
          <w:szCs w:val="24"/>
        </w:rPr>
        <w:t>s</w:t>
      </w:r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rt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yment type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harus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berup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sh, Credit,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ataupu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ebit dan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harg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ibayar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itu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tidak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boleh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kurang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otal price order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Untuk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harga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disini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saya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berasumsi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bahwa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untuk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harga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yang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melebihi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harga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pokok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(</w:t>
      </w:r>
      <w:r w:rsid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sum </w:t>
      </w:r>
      <w:proofErr w:type="spellStart"/>
      <w:r w:rsid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dari</w:t>
      </w:r>
      <w:proofErr w:type="spellEnd"/>
      <w:r w:rsid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quantity*price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dari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semua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menu item)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maka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harga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lebihnya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tersebut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menjadi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biaya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lain-lain </w:t>
      </w:r>
      <w:proofErr w:type="spellStart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>termasuk</w:t>
      </w:r>
      <w:proofErr w:type="spellEnd"/>
      <w:r w:rsidR="00466748" w:rsidRPr="00D32A0D">
        <w:rPr>
          <w:rFonts w:ascii="Times New Roman" w:hAnsi="Times New Roman" w:cs="Times New Roman"/>
          <w:b w:val="0"/>
          <w:bCs w:val="0"/>
          <w:i/>
          <w:iCs/>
          <w:sz w:val="24"/>
          <w:szCs w:val="24"/>
        </w:rPr>
        <w:t xml:space="preserve"> tips.</w:t>
      </w:r>
      <w:r w:rsidR="00466748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ika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validas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udah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terpenuh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shier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udah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emproses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pembayar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untuk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car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enek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buttom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rocess Payment.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eng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itekanny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button process payment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terbentuklah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ceipt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rder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n order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tersebut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juga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berubah</w:t>
      </w:r>
      <w:proofErr w:type="spellEnd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5D53DC">
        <w:rPr>
          <w:rFonts w:ascii="Times New Roman" w:hAnsi="Times New Roman" w:cs="Times New Roman"/>
          <w:b w:val="0"/>
          <w:bCs w:val="0"/>
          <w:sz w:val="24"/>
          <w:szCs w:val="24"/>
        </w:rPr>
        <w:t>statusny</w:t>
      </w:r>
      <w:r w:rsidR="00B56A61">
        <w:rPr>
          <w:rFonts w:ascii="Times New Roman" w:hAnsi="Times New Roman" w:cs="Times New Roman"/>
          <w:b w:val="0"/>
          <w:bCs w:val="0"/>
          <w:sz w:val="24"/>
          <w:szCs w:val="24"/>
        </w:rPr>
        <w:t>a</w:t>
      </w:r>
      <w:proofErr w:type="spellEnd"/>
      <w:r w:rsidR="00B56A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56A61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B56A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yang </w:t>
      </w:r>
      <w:proofErr w:type="spellStart"/>
      <w:r w:rsidR="00B56A61">
        <w:rPr>
          <w:rFonts w:ascii="Times New Roman" w:hAnsi="Times New Roman" w:cs="Times New Roman"/>
          <w:b w:val="0"/>
          <w:bCs w:val="0"/>
          <w:sz w:val="24"/>
          <w:szCs w:val="24"/>
        </w:rPr>
        <w:t>tadinya</w:t>
      </w:r>
      <w:proofErr w:type="spellEnd"/>
      <w:r w:rsidR="00B56A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 Pending/Prepared/Served </w:t>
      </w:r>
      <w:proofErr w:type="spellStart"/>
      <w:r w:rsidR="00B56A61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B56A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B56A61">
        <w:rPr>
          <w:rFonts w:ascii="Times New Roman" w:hAnsi="Times New Roman" w:cs="Times New Roman"/>
          <w:b w:val="0"/>
          <w:bCs w:val="0"/>
          <w:sz w:val="24"/>
          <w:szCs w:val="24"/>
        </w:rPr>
        <w:t>menjadi</w:t>
      </w:r>
      <w:proofErr w:type="spellEnd"/>
      <w:r w:rsidR="00B56A61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id.</w:t>
      </w:r>
    </w:p>
    <w:p w14:paraId="4C81F1E7" w14:textId="77777777" w:rsidR="00AA2381" w:rsidRDefault="00AA2381" w:rsidP="005D53DC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1EF94FFA" w14:textId="61A8E610" w:rsidR="0028308B" w:rsidRDefault="0028308B" w:rsidP="0028308B">
      <w:pPr>
        <w:pStyle w:val="Style1"/>
        <w:numPr>
          <w:ilvl w:val="0"/>
          <w:numId w:val="27"/>
        </w:numPr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>Cashier – Receipts</w:t>
      </w:r>
    </w:p>
    <w:p w14:paraId="0FE7648B" w14:textId="0997902E" w:rsidR="0028308B" w:rsidRDefault="0028308B" w:rsidP="0028308B">
      <w:pPr>
        <w:pStyle w:val="Style1"/>
        <w:spacing w:line="360" w:lineRule="auto"/>
        <w:ind w:left="2160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8308B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drawing>
          <wp:inline distT="0" distB="0" distL="0" distR="0" wp14:anchorId="1682F8D3" wp14:editId="777B6B99">
            <wp:extent cx="4503906" cy="2865543"/>
            <wp:effectExtent l="0" t="0" r="0" b="0"/>
            <wp:docPr id="19185028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8502886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65378" cy="29046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699E7" w14:textId="08726539" w:rsidR="0028308B" w:rsidRDefault="0028308B" w:rsidP="0028308B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  <w:t xml:space="preserve">Pada page receipt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shier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melihat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mu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ceipt yang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rn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bentuk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07CF6D5E" w14:textId="601163B5" w:rsidR="0028308B" w:rsidRDefault="0028308B" w:rsidP="00773C3A">
      <w:pPr>
        <w:pStyle w:val="Style1"/>
        <w:spacing w:line="360" w:lineRule="auto"/>
        <w:jc w:val="center"/>
        <w:rPr>
          <w:rFonts w:ascii="Times New Roman" w:hAnsi="Times New Roman" w:cs="Times New Roman"/>
          <w:b w:val="0"/>
          <w:bCs w:val="0"/>
          <w:sz w:val="24"/>
          <w:szCs w:val="24"/>
        </w:rPr>
      </w:pPr>
      <w:r w:rsidRPr="0028308B">
        <w:rPr>
          <w:rFonts w:ascii="Times New Roman" w:hAnsi="Times New Roman" w:cs="Times New Roman"/>
          <w:b w:val="0"/>
          <w:bCs w:val="0"/>
          <w:noProof/>
          <w:sz w:val="24"/>
          <w:szCs w:val="24"/>
        </w:rPr>
        <w:lastRenderedPageBreak/>
        <w:drawing>
          <wp:inline distT="0" distB="0" distL="0" distR="0" wp14:anchorId="162AF47E" wp14:editId="0D645760">
            <wp:extent cx="3813242" cy="2435371"/>
            <wp:effectExtent l="0" t="0" r="0" b="3175"/>
            <wp:docPr id="447263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726310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826957" cy="244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19284C" w14:textId="51FCF510" w:rsidR="0028308B" w:rsidRDefault="00773C3A" w:rsidP="0028308B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>
        <w:rPr>
          <w:rFonts w:ascii="Times New Roman" w:hAnsi="Times New Roman" w:cs="Times New Roman"/>
          <w:b w:val="0"/>
          <w:bCs w:val="0"/>
          <w:sz w:val="24"/>
          <w:szCs w:val="24"/>
        </w:rPr>
        <w:tab/>
      </w:r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Jika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sebuah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receipt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table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ditekan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cashier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maka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shier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akan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diredirect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ke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page yang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menampilkan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menu-menu item yang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dipesan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oleh order yang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bersangkutan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. Selain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itu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ashier juga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dapat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>melihat</w:t>
      </w:r>
      <w:proofErr w:type="spellEnd"/>
      <w:r w:rsidR="0028308B"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Date, Payment Type, dan Total Price juga.</w:t>
      </w:r>
    </w:p>
    <w:p w14:paraId="762CC2B7" w14:textId="77777777" w:rsidR="0028308B" w:rsidRDefault="0028308B" w:rsidP="0028308B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09652E89" w14:textId="19389ABD" w:rsidR="0028308B" w:rsidRDefault="0028308B" w:rsidP="0028308B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ki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penjelas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code dan juga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ay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emog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suda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cukup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jelas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terima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 w:val="0"/>
          <w:bCs w:val="0"/>
          <w:sz w:val="24"/>
          <w:szCs w:val="24"/>
        </w:rPr>
        <w:t>kasih</w:t>
      </w:r>
      <w:proofErr w:type="spellEnd"/>
      <w:r>
        <w:rPr>
          <w:rFonts w:ascii="Times New Roman" w:hAnsi="Times New Roman" w:cs="Times New Roman"/>
          <w:b w:val="0"/>
          <w:bCs w:val="0"/>
          <w:sz w:val="24"/>
          <w:szCs w:val="24"/>
        </w:rPr>
        <w:t>.</w:t>
      </w:r>
    </w:p>
    <w:p w14:paraId="0FC7FD73" w14:textId="77777777" w:rsidR="0072043C" w:rsidRDefault="0072043C" w:rsidP="0028308B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24"/>
          <w:szCs w:val="24"/>
        </w:rPr>
      </w:pPr>
    </w:p>
    <w:p w14:paraId="6FA384ED" w14:textId="0286F28A" w:rsidR="00F024B9" w:rsidRPr="00442E12" w:rsidRDefault="000E6BD4" w:rsidP="000734D1">
      <w:pPr>
        <w:pStyle w:val="Style1"/>
        <w:spacing w:line="360" w:lineRule="auto"/>
        <w:jc w:val="both"/>
        <w:rPr>
          <w:rFonts w:ascii="Times New Roman" w:hAnsi="Times New Roman" w:cs="Times New Roman"/>
          <w:b w:val="0"/>
          <w:bCs w:val="0"/>
          <w:sz w:val="36"/>
          <w:szCs w:val="36"/>
        </w:rPr>
      </w:pPr>
      <w:r w:rsidRPr="00442E12">
        <w:rPr>
          <w:rFonts w:ascii="Times New Roman" w:hAnsi="Times New Roman" w:cs="Times New Roman"/>
          <w:sz w:val="36"/>
          <w:szCs w:val="36"/>
        </w:rPr>
        <w:t xml:space="preserve">Note </w:t>
      </w:r>
      <w:proofErr w:type="spellStart"/>
      <w:r w:rsidRPr="00442E12">
        <w:rPr>
          <w:rFonts w:ascii="Times New Roman" w:hAnsi="Times New Roman" w:cs="Times New Roman"/>
          <w:sz w:val="36"/>
          <w:szCs w:val="36"/>
        </w:rPr>
        <w:t>Penting</w:t>
      </w:r>
      <w:proofErr w:type="spellEnd"/>
      <w:r w:rsidRPr="00442E12">
        <w:rPr>
          <w:rFonts w:ascii="Times New Roman" w:hAnsi="Times New Roman" w:cs="Times New Roman"/>
          <w:sz w:val="36"/>
          <w:szCs w:val="36"/>
        </w:rPr>
        <w:t>:</w:t>
      </w:r>
      <w:r w:rsidRPr="00442E12">
        <w:rPr>
          <w:rFonts w:ascii="Times New Roman" w:hAnsi="Times New Roman" w:cs="Times New Roman"/>
          <w:b w:val="0"/>
          <w:bCs w:val="0"/>
          <w:sz w:val="36"/>
          <w:szCs w:val="36"/>
        </w:rPr>
        <w:t xml:space="preserve"> </w:t>
      </w:r>
      <w:proofErr w:type="spellStart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Bersamaan</w:t>
      </w:r>
      <w:proofErr w:type="spellEnd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dengan</w:t>
      </w:r>
      <w:proofErr w:type="spellEnd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file </w:t>
      </w:r>
      <w:proofErr w:type="spellStart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dokumentasi</w:t>
      </w:r>
      <w:proofErr w:type="spellEnd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ini</w:t>
      </w:r>
      <w:proofErr w:type="spellEnd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terlampir</w:t>
      </w:r>
      <w:proofErr w:type="spellEnd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juga file project, file </w:t>
      </w:r>
      <w:proofErr w:type="spellStart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sql</w:t>
      </w:r>
      <w:proofErr w:type="spellEnd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dan file txt yang </w:t>
      </w:r>
      <w:proofErr w:type="spellStart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berisi</w:t>
      </w:r>
      <w:proofErr w:type="spellEnd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query </w:t>
      </w:r>
      <w:proofErr w:type="spellStart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sql</w:t>
      </w:r>
      <w:proofErr w:type="spellEnd"/>
      <w:r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manual.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Untuk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menjalankan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aplikasi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diwajibkan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untuk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mengcreate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database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dengan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nama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‘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mysticgrills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’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terlebih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dahulu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dan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mengimport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file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sql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atau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menjalankan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query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sql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manual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dari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file txt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sesuai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petunjuk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yang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ada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pada file txt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tersebut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,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terima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 xml:space="preserve"> </w:t>
      </w:r>
      <w:proofErr w:type="spellStart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kasih</w:t>
      </w:r>
      <w:proofErr w:type="spellEnd"/>
      <w:r w:rsidR="0072043C" w:rsidRPr="00442E12">
        <w:rPr>
          <w:rFonts w:ascii="Times New Roman" w:hAnsi="Times New Roman" w:cs="Times New Roman"/>
          <w:b w:val="0"/>
          <w:bCs w:val="0"/>
          <w:sz w:val="28"/>
          <w:szCs w:val="28"/>
        </w:rPr>
        <w:t>.</w:t>
      </w:r>
    </w:p>
    <w:p w14:paraId="3B4901F2" w14:textId="77777777" w:rsidR="00AA5E8B" w:rsidRPr="00682E72" w:rsidRDefault="00AA5E8B" w:rsidP="00AA5E8B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7ADC6D30" w14:textId="77777777" w:rsidR="00AA5E8B" w:rsidRPr="00682E72" w:rsidRDefault="00AA5E8B" w:rsidP="00AA5E8B">
      <w:pPr>
        <w:pStyle w:val="ListParagraph"/>
        <w:numPr>
          <w:ilvl w:val="0"/>
          <w:numId w:val="21"/>
        </w:numPr>
        <w:spacing w:line="360" w:lineRule="auto"/>
      </w:pPr>
      <w:r>
        <w:t xml:space="preserve">Materi </w:t>
      </w:r>
      <w:proofErr w:type="spellStart"/>
      <w:r>
        <w:t>Kelas</w:t>
      </w:r>
      <w:proofErr w:type="spellEnd"/>
    </w:p>
    <w:p w14:paraId="7555C731" w14:textId="77777777" w:rsidR="00AA5E8B" w:rsidRPr="00682E72" w:rsidRDefault="00AA5E8B" w:rsidP="00AA5E8B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76C78D45" w14:textId="77777777" w:rsidR="00AA5E8B" w:rsidRPr="00682E72" w:rsidRDefault="00AA5E8B" w:rsidP="00AA5E8B">
      <w:pPr>
        <w:pStyle w:val="ListParagraph"/>
        <w:numPr>
          <w:ilvl w:val="0"/>
          <w:numId w:val="22"/>
        </w:numPr>
        <w:spacing w:line="360" w:lineRule="auto"/>
      </w:pPr>
      <w:r>
        <w:t>2501989784 – David Joan</w:t>
      </w:r>
    </w:p>
    <w:p w14:paraId="5C0A92CC" w14:textId="43FABE55" w:rsidR="00AA5E8B" w:rsidRPr="00AA5E8B" w:rsidRDefault="00AA5E8B" w:rsidP="00AA5E8B">
      <w:pPr>
        <w:spacing w:after="240" w:line="360" w:lineRule="auto"/>
        <w:rPr>
          <w:sz w:val="32"/>
          <w:szCs w:val="32"/>
        </w:rPr>
      </w:pPr>
    </w:p>
    <w:sectPr w:rsidR="00AA5E8B" w:rsidRPr="00AA5E8B" w:rsidSect="00DF2179">
      <w:headerReference w:type="default" r:id="rId39"/>
      <w:footerReference w:type="default" r:id="rId40"/>
      <w:headerReference w:type="first" r:id="rId41"/>
      <w:footerReference w:type="first" r:id="rId4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245F5B" w14:textId="77777777" w:rsidR="004730E8" w:rsidRDefault="004730E8" w:rsidP="00273E4A">
      <w:r>
        <w:separator/>
      </w:r>
    </w:p>
  </w:endnote>
  <w:endnote w:type="continuationSeparator" w:id="0">
    <w:p w14:paraId="3E29B23C" w14:textId="77777777" w:rsidR="004730E8" w:rsidRDefault="004730E8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D3D85D" w14:textId="77777777" w:rsidR="004730E8" w:rsidRDefault="004730E8" w:rsidP="00273E4A">
      <w:r>
        <w:separator/>
      </w:r>
    </w:p>
  </w:footnote>
  <w:footnote w:type="continuationSeparator" w:id="0">
    <w:p w14:paraId="5FB2988F" w14:textId="77777777" w:rsidR="004730E8" w:rsidRDefault="004730E8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BB21E0"/>
    <w:multiLevelType w:val="hybridMultilevel"/>
    <w:tmpl w:val="932C8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C217DB"/>
    <w:multiLevelType w:val="hybridMultilevel"/>
    <w:tmpl w:val="661CBA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CCD171E"/>
    <w:multiLevelType w:val="hybridMultilevel"/>
    <w:tmpl w:val="C0FC3AAE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F40DA1"/>
    <w:multiLevelType w:val="hybridMultilevel"/>
    <w:tmpl w:val="F26CA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702D7A"/>
    <w:multiLevelType w:val="hybridMultilevel"/>
    <w:tmpl w:val="DF6E1C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6FB4D19"/>
    <w:multiLevelType w:val="hybridMultilevel"/>
    <w:tmpl w:val="DA46541A"/>
    <w:lvl w:ilvl="0" w:tplc="0421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7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27553E"/>
    <w:multiLevelType w:val="hybridMultilevel"/>
    <w:tmpl w:val="D0A86616"/>
    <w:lvl w:ilvl="0" w:tplc="0421000F">
      <w:start w:val="1"/>
      <w:numFmt w:val="decimal"/>
      <w:lvlText w:val="%1."/>
      <w:lvlJc w:val="left"/>
      <w:pPr>
        <w:ind w:left="720" w:hanging="360"/>
      </w:p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2049455716">
    <w:abstractNumId w:val="3"/>
  </w:num>
  <w:num w:numId="2" w16cid:durableId="700859640">
    <w:abstractNumId w:val="14"/>
  </w:num>
  <w:num w:numId="3" w16cid:durableId="1477143253">
    <w:abstractNumId w:val="18"/>
  </w:num>
  <w:num w:numId="4" w16cid:durableId="365524174">
    <w:abstractNumId w:val="15"/>
  </w:num>
  <w:num w:numId="5" w16cid:durableId="818232807">
    <w:abstractNumId w:val="23"/>
  </w:num>
  <w:num w:numId="6" w16cid:durableId="1021666336">
    <w:abstractNumId w:val="17"/>
  </w:num>
  <w:num w:numId="7" w16cid:durableId="936905857">
    <w:abstractNumId w:val="24"/>
  </w:num>
  <w:num w:numId="8" w16cid:durableId="1016274596">
    <w:abstractNumId w:val="0"/>
  </w:num>
  <w:num w:numId="9" w16cid:durableId="1831289634">
    <w:abstractNumId w:val="6"/>
  </w:num>
  <w:num w:numId="10" w16cid:durableId="1016729044">
    <w:abstractNumId w:val="6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10860832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6863533">
    <w:abstractNumId w:val="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961693033">
    <w:abstractNumId w:val="20"/>
  </w:num>
  <w:num w:numId="14" w16cid:durableId="846210765">
    <w:abstractNumId w:val="8"/>
  </w:num>
  <w:num w:numId="15" w16cid:durableId="896401814">
    <w:abstractNumId w:val="4"/>
  </w:num>
  <w:num w:numId="16" w16cid:durableId="1473523500">
    <w:abstractNumId w:val="22"/>
  </w:num>
  <w:num w:numId="17" w16cid:durableId="410392399">
    <w:abstractNumId w:val="2"/>
  </w:num>
  <w:num w:numId="18" w16cid:durableId="974529396">
    <w:abstractNumId w:val="19"/>
  </w:num>
  <w:num w:numId="19" w16cid:durableId="2079478833">
    <w:abstractNumId w:val="7"/>
  </w:num>
  <w:num w:numId="20" w16cid:durableId="1228417263">
    <w:abstractNumId w:val="21"/>
  </w:num>
  <w:num w:numId="21" w16cid:durableId="1464230971">
    <w:abstractNumId w:val="12"/>
  </w:num>
  <w:num w:numId="22" w16cid:durableId="261691893">
    <w:abstractNumId w:val="11"/>
  </w:num>
  <w:num w:numId="23" w16cid:durableId="1724136402">
    <w:abstractNumId w:val="13"/>
  </w:num>
  <w:num w:numId="24" w16cid:durableId="1565220464">
    <w:abstractNumId w:val="10"/>
  </w:num>
  <w:num w:numId="25" w16cid:durableId="23410414">
    <w:abstractNumId w:val="1"/>
  </w:num>
  <w:num w:numId="26" w16cid:durableId="1731226151">
    <w:abstractNumId w:val="5"/>
  </w:num>
  <w:num w:numId="27" w16cid:durableId="109366626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08BD"/>
    <w:rsid w:val="00000A36"/>
    <w:rsid w:val="000035F9"/>
    <w:rsid w:val="00015DE3"/>
    <w:rsid w:val="0002068D"/>
    <w:rsid w:val="00020F10"/>
    <w:rsid w:val="0004352A"/>
    <w:rsid w:val="00046161"/>
    <w:rsid w:val="000476DA"/>
    <w:rsid w:val="00051154"/>
    <w:rsid w:val="00054C28"/>
    <w:rsid w:val="00054DF7"/>
    <w:rsid w:val="0005600F"/>
    <w:rsid w:val="00062166"/>
    <w:rsid w:val="0006670B"/>
    <w:rsid w:val="0007274D"/>
    <w:rsid w:val="00072C3E"/>
    <w:rsid w:val="00072DE7"/>
    <w:rsid w:val="000732DF"/>
    <w:rsid w:val="000734D1"/>
    <w:rsid w:val="00075299"/>
    <w:rsid w:val="0007583F"/>
    <w:rsid w:val="000779BD"/>
    <w:rsid w:val="000854F2"/>
    <w:rsid w:val="00086589"/>
    <w:rsid w:val="000927A0"/>
    <w:rsid w:val="00096E2D"/>
    <w:rsid w:val="000A0347"/>
    <w:rsid w:val="000A09AC"/>
    <w:rsid w:val="000A0C90"/>
    <w:rsid w:val="000A23D8"/>
    <w:rsid w:val="000A3F41"/>
    <w:rsid w:val="000B488A"/>
    <w:rsid w:val="000B5058"/>
    <w:rsid w:val="000B69D0"/>
    <w:rsid w:val="000B721D"/>
    <w:rsid w:val="000B7F39"/>
    <w:rsid w:val="000C3015"/>
    <w:rsid w:val="000E04CB"/>
    <w:rsid w:val="000E4571"/>
    <w:rsid w:val="000E6BD4"/>
    <w:rsid w:val="000F057A"/>
    <w:rsid w:val="000F1262"/>
    <w:rsid w:val="000F1EBF"/>
    <w:rsid w:val="000F1F4D"/>
    <w:rsid w:val="000F3EB6"/>
    <w:rsid w:val="000F7CFC"/>
    <w:rsid w:val="000F7FC6"/>
    <w:rsid w:val="00103648"/>
    <w:rsid w:val="001118F7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62051"/>
    <w:rsid w:val="0018267A"/>
    <w:rsid w:val="00183F26"/>
    <w:rsid w:val="00184BD8"/>
    <w:rsid w:val="00185EC6"/>
    <w:rsid w:val="00195493"/>
    <w:rsid w:val="001955A6"/>
    <w:rsid w:val="001A12E2"/>
    <w:rsid w:val="001A300E"/>
    <w:rsid w:val="001B1583"/>
    <w:rsid w:val="001B3A2E"/>
    <w:rsid w:val="001B70B3"/>
    <w:rsid w:val="001C68AF"/>
    <w:rsid w:val="001D339D"/>
    <w:rsid w:val="001D4777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64B6"/>
    <w:rsid w:val="00204C2A"/>
    <w:rsid w:val="00213FF7"/>
    <w:rsid w:val="00220E2F"/>
    <w:rsid w:val="00221655"/>
    <w:rsid w:val="00223A41"/>
    <w:rsid w:val="00224780"/>
    <w:rsid w:val="00227331"/>
    <w:rsid w:val="00235C36"/>
    <w:rsid w:val="002362EC"/>
    <w:rsid w:val="0023646F"/>
    <w:rsid w:val="002376FA"/>
    <w:rsid w:val="002416CB"/>
    <w:rsid w:val="00255AB6"/>
    <w:rsid w:val="002616BD"/>
    <w:rsid w:val="002663F9"/>
    <w:rsid w:val="00271651"/>
    <w:rsid w:val="00271DA0"/>
    <w:rsid w:val="00272EAA"/>
    <w:rsid w:val="00273E4A"/>
    <w:rsid w:val="00277AB5"/>
    <w:rsid w:val="00281799"/>
    <w:rsid w:val="0028308B"/>
    <w:rsid w:val="0028387D"/>
    <w:rsid w:val="00283D86"/>
    <w:rsid w:val="002841B3"/>
    <w:rsid w:val="002904DA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17AD"/>
    <w:rsid w:val="002F5E84"/>
    <w:rsid w:val="003002A2"/>
    <w:rsid w:val="00305136"/>
    <w:rsid w:val="003053D0"/>
    <w:rsid w:val="003054E4"/>
    <w:rsid w:val="003143E7"/>
    <w:rsid w:val="00314A22"/>
    <w:rsid w:val="00320C87"/>
    <w:rsid w:val="00321362"/>
    <w:rsid w:val="003221A8"/>
    <w:rsid w:val="00323347"/>
    <w:rsid w:val="00332F14"/>
    <w:rsid w:val="003422D3"/>
    <w:rsid w:val="003432E6"/>
    <w:rsid w:val="003439D3"/>
    <w:rsid w:val="003518D4"/>
    <w:rsid w:val="00355EB3"/>
    <w:rsid w:val="00360DBE"/>
    <w:rsid w:val="0036420F"/>
    <w:rsid w:val="0036669F"/>
    <w:rsid w:val="00366844"/>
    <w:rsid w:val="00370F41"/>
    <w:rsid w:val="003717D0"/>
    <w:rsid w:val="00372267"/>
    <w:rsid w:val="0037553B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5F77"/>
    <w:rsid w:val="003C07AD"/>
    <w:rsid w:val="003C0A29"/>
    <w:rsid w:val="003C1811"/>
    <w:rsid w:val="003C1CE6"/>
    <w:rsid w:val="003C2593"/>
    <w:rsid w:val="003D7084"/>
    <w:rsid w:val="003E41B3"/>
    <w:rsid w:val="003E42AE"/>
    <w:rsid w:val="003E473C"/>
    <w:rsid w:val="003E5258"/>
    <w:rsid w:val="003E75E6"/>
    <w:rsid w:val="003F139E"/>
    <w:rsid w:val="003F34E7"/>
    <w:rsid w:val="003F71D2"/>
    <w:rsid w:val="00400989"/>
    <w:rsid w:val="004074A1"/>
    <w:rsid w:val="00410F57"/>
    <w:rsid w:val="00412192"/>
    <w:rsid w:val="00414EBF"/>
    <w:rsid w:val="004155DE"/>
    <w:rsid w:val="00420AFF"/>
    <w:rsid w:val="00422134"/>
    <w:rsid w:val="00431B6F"/>
    <w:rsid w:val="00432778"/>
    <w:rsid w:val="00434074"/>
    <w:rsid w:val="00434FFC"/>
    <w:rsid w:val="00441061"/>
    <w:rsid w:val="00441500"/>
    <w:rsid w:val="00442E12"/>
    <w:rsid w:val="00443E29"/>
    <w:rsid w:val="004444B1"/>
    <w:rsid w:val="004458C8"/>
    <w:rsid w:val="00445A79"/>
    <w:rsid w:val="00446550"/>
    <w:rsid w:val="00446D31"/>
    <w:rsid w:val="0045325D"/>
    <w:rsid w:val="004543AC"/>
    <w:rsid w:val="004564E4"/>
    <w:rsid w:val="004633AF"/>
    <w:rsid w:val="0046440B"/>
    <w:rsid w:val="00466748"/>
    <w:rsid w:val="00470964"/>
    <w:rsid w:val="004716A8"/>
    <w:rsid w:val="004730E8"/>
    <w:rsid w:val="004733C1"/>
    <w:rsid w:val="00475297"/>
    <w:rsid w:val="00481640"/>
    <w:rsid w:val="004903A0"/>
    <w:rsid w:val="00490F59"/>
    <w:rsid w:val="0049490A"/>
    <w:rsid w:val="00494E4C"/>
    <w:rsid w:val="00495AF1"/>
    <w:rsid w:val="004978B7"/>
    <w:rsid w:val="004A6F1F"/>
    <w:rsid w:val="004B11B4"/>
    <w:rsid w:val="004B47B5"/>
    <w:rsid w:val="004B6AFE"/>
    <w:rsid w:val="004B74EC"/>
    <w:rsid w:val="004C0F0C"/>
    <w:rsid w:val="004D176C"/>
    <w:rsid w:val="004D2426"/>
    <w:rsid w:val="004D53EE"/>
    <w:rsid w:val="004E4AB1"/>
    <w:rsid w:val="004E7352"/>
    <w:rsid w:val="00520E03"/>
    <w:rsid w:val="00522CB9"/>
    <w:rsid w:val="005314B7"/>
    <w:rsid w:val="00534B0F"/>
    <w:rsid w:val="00535DA7"/>
    <w:rsid w:val="00542033"/>
    <w:rsid w:val="005447D7"/>
    <w:rsid w:val="00545FF2"/>
    <w:rsid w:val="0055410B"/>
    <w:rsid w:val="00555CA0"/>
    <w:rsid w:val="00555FF9"/>
    <w:rsid w:val="005560C0"/>
    <w:rsid w:val="00556721"/>
    <w:rsid w:val="00556E41"/>
    <w:rsid w:val="0056256C"/>
    <w:rsid w:val="00571B72"/>
    <w:rsid w:val="005751E4"/>
    <w:rsid w:val="00582417"/>
    <w:rsid w:val="00582E4C"/>
    <w:rsid w:val="0059214E"/>
    <w:rsid w:val="0059267F"/>
    <w:rsid w:val="005A06BA"/>
    <w:rsid w:val="005A072D"/>
    <w:rsid w:val="005A30CE"/>
    <w:rsid w:val="005A32DD"/>
    <w:rsid w:val="005B07D4"/>
    <w:rsid w:val="005B1AC7"/>
    <w:rsid w:val="005B3392"/>
    <w:rsid w:val="005B66A9"/>
    <w:rsid w:val="005C156C"/>
    <w:rsid w:val="005C19B6"/>
    <w:rsid w:val="005C435D"/>
    <w:rsid w:val="005C4B2F"/>
    <w:rsid w:val="005C6390"/>
    <w:rsid w:val="005C6F84"/>
    <w:rsid w:val="005D0782"/>
    <w:rsid w:val="005D53DC"/>
    <w:rsid w:val="005D614B"/>
    <w:rsid w:val="005E2276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5CBD"/>
    <w:rsid w:val="00635EE5"/>
    <w:rsid w:val="00636A70"/>
    <w:rsid w:val="00643F75"/>
    <w:rsid w:val="00656B98"/>
    <w:rsid w:val="0066174E"/>
    <w:rsid w:val="00664137"/>
    <w:rsid w:val="00672ADB"/>
    <w:rsid w:val="0067443D"/>
    <w:rsid w:val="006769D8"/>
    <w:rsid w:val="00676D56"/>
    <w:rsid w:val="0067783A"/>
    <w:rsid w:val="00677A45"/>
    <w:rsid w:val="00682E72"/>
    <w:rsid w:val="00683E30"/>
    <w:rsid w:val="00695DD8"/>
    <w:rsid w:val="006A603D"/>
    <w:rsid w:val="006B19E8"/>
    <w:rsid w:val="006B271E"/>
    <w:rsid w:val="006B7267"/>
    <w:rsid w:val="006C3981"/>
    <w:rsid w:val="006D1A51"/>
    <w:rsid w:val="006D1EA1"/>
    <w:rsid w:val="006D2233"/>
    <w:rsid w:val="006D36BC"/>
    <w:rsid w:val="006D40B0"/>
    <w:rsid w:val="006D49E7"/>
    <w:rsid w:val="006F1881"/>
    <w:rsid w:val="006F4D80"/>
    <w:rsid w:val="00700824"/>
    <w:rsid w:val="00701ECA"/>
    <w:rsid w:val="0071684B"/>
    <w:rsid w:val="0072043C"/>
    <w:rsid w:val="00720962"/>
    <w:rsid w:val="00720DD4"/>
    <w:rsid w:val="0072245D"/>
    <w:rsid w:val="0073481B"/>
    <w:rsid w:val="00736180"/>
    <w:rsid w:val="00737595"/>
    <w:rsid w:val="00740EEC"/>
    <w:rsid w:val="00740F48"/>
    <w:rsid w:val="00754320"/>
    <w:rsid w:val="0077296C"/>
    <w:rsid w:val="00773C3A"/>
    <w:rsid w:val="00787247"/>
    <w:rsid w:val="0079112A"/>
    <w:rsid w:val="007932F9"/>
    <w:rsid w:val="007955AD"/>
    <w:rsid w:val="0079595C"/>
    <w:rsid w:val="007A3C87"/>
    <w:rsid w:val="007A461F"/>
    <w:rsid w:val="007A51D7"/>
    <w:rsid w:val="007B5A6A"/>
    <w:rsid w:val="007C0E92"/>
    <w:rsid w:val="007C1C37"/>
    <w:rsid w:val="007C58BA"/>
    <w:rsid w:val="007D4EE0"/>
    <w:rsid w:val="007D51E0"/>
    <w:rsid w:val="007D648E"/>
    <w:rsid w:val="007D7A5F"/>
    <w:rsid w:val="007E0EE7"/>
    <w:rsid w:val="007F41CD"/>
    <w:rsid w:val="007F5ABC"/>
    <w:rsid w:val="00804310"/>
    <w:rsid w:val="00810737"/>
    <w:rsid w:val="008116D2"/>
    <w:rsid w:val="00811C48"/>
    <w:rsid w:val="00815D73"/>
    <w:rsid w:val="00815DB3"/>
    <w:rsid w:val="00823FD2"/>
    <w:rsid w:val="008252FF"/>
    <w:rsid w:val="0083459F"/>
    <w:rsid w:val="00834AA3"/>
    <w:rsid w:val="0083780E"/>
    <w:rsid w:val="00842715"/>
    <w:rsid w:val="00850F5F"/>
    <w:rsid w:val="008655F7"/>
    <w:rsid w:val="008674E6"/>
    <w:rsid w:val="00867CCD"/>
    <w:rsid w:val="00873DDF"/>
    <w:rsid w:val="00876001"/>
    <w:rsid w:val="00876A58"/>
    <w:rsid w:val="008938FA"/>
    <w:rsid w:val="008939EF"/>
    <w:rsid w:val="00894072"/>
    <w:rsid w:val="00895B8D"/>
    <w:rsid w:val="008B08C6"/>
    <w:rsid w:val="008B212E"/>
    <w:rsid w:val="008B7541"/>
    <w:rsid w:val="008C1A4A"/>
    <w:rsid w:val="008C48AA"/>
    <w:rsid w:val="008C4963"/>
    <w:rsid w:val="008D01E8"/>
    <w:rsid w:val="008D1B94"/>
    <w:rsid w:val="008D411F"/>
    <w:rsid w:val="008E1377"/>
    <w:rsid w:val="008F63EF"/>
    <w:rsid w:val="008F740C"/>
    <w:rsid w:val="009010C1"/>
    <w:rsid w:val="0090160D"/>
    <w:rsid w:val="00901A30"/>
    <w:rsid w:val="0090372F"/>
    <w:rsid w:val="00911C41"/>
    <w:rsid w:val="00924256"/>
    <w:rsid w:val="00925284"/>
    <w:rsid w:val="00932B6E"/>
    <w:rsid w:val="00936403"/>
    <w:rsid w:val="0093677F"/>
    <w:rsid w:val="009367D5"/>
    <w:rsid w:val="00937B93"/>
    <w:rsid w:val="00944ADA"/>
    <w:rsid w:val="00945144"/>
    <w:rsid w:val="009568C5"/>
    <w:rsid w:val="00961A2D"/>
    <w:rsid w:val="009623E6"/>
    <w:rsid w:val="00966A55"/>
    <w:rsid w:val="0097243E"/>
    <w:rsid w:val="00973849"/>
    <w:rsid w:val="00976F73"/>
    <w:rsid w:val="00980ECB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D1"/>
    <w:rsid w:val="009C7801"/>
    <w:rsid w:val="009E2512"/>
    <w:rsid w:val="009E29D9"/>
    <w:rsid w:val="009E4DA0"/>
    <w:rsid w:val="009F37DD"/>
    <w:rsid w:val="00A04F55"/>
    <w:rsid w:val="00A12D16"/>
    <w:rsid w:val="00A1473C"/>
    <w:rsid w:val="00A213E3"/>
    <w:rsid w:val="00A22A31"/>
    <w:rsid w:val="00A23DF7"/>
    <w:rsid w:val="00A30046"/>
    <w:rsid w:val="00A310C4"/>
    <w:rsid w:val="00A32343"/>
    <w:rsid w:val="00A34343"/>
    <w:rsid w:val="00A376D9"/>
    <w:rsid w:val="00A41F64"/>
    <w:rsid w:val="00A46082"/>
    <w:rsid w:val="00A50AF3"/>
    <w:rsid w:val="00A52AB7"/>
    <w:rsid w:val="00A5386D"/>
    <w:rsid w:val="00A53D38"/>
    <w:rsid w:val="00A5438C"/>
    <w:rsid w:val="00A552D5"/>
    <w:rsid w:val="00A576EE"/>
    <w:rsid w:val="00A603D6"/>
    <w:rsid w:val="00A60661"/>
    <w:rsid w:val="00A7097E"/>
    <w:rsid w:val="00A801E7"/>
    <w:rsid w:val="00A81038"/>
    <w:rsid w:val="00A92BD3"/>
    <w:rsid w:val="00A933D3"/>
    <w:rsid w:val="00AA09E6"/>
    <w:rsid w:val="00AA1407"/>
    <w:rsid w:val="00AA2381"/>
    <w:rsid w:val="00AA4621"/>
    <w:rsid w:val="00AA5E8B"/>
    <w:rsid w:val="00AB0E0A"/>
    <w:rsid w:val="00AB42BB"/>
    <w:rsid w:val="00AC0C63"/>
    <w:rsid w:val="00AC4853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A98"/>
    <w:rsid w:val="00AF264E"/>
    <w:rsid w:val="00AF338E"/>
    <w:rsid w:val="00AF6CCE"/>
    <w:rsid w:val="00B0483C"/>
    <w:rsid w:val="00B04C4C"/>
    <w:rsid w:val="00B05E37"/>
    <w:rsid w:val="00B17AD5"/>
    <w:rsid w:val="00B212C7"/>
    <w:rsid w:val="00B2372A"/>
    <w:rsid w:val="00B2491E"/>
    <w:rsid w:val="00B25A20"/>
    <w:rsid w:val="00B37853"/>
    <w:rsid w:val="00B440FB"/>
    <w:rsid w:val="00B4674F"/>
    <w:rsid w:val="00B46795"/>
    <w:rsid w:val="00B517FB"/>
    <w:rsid w:val="00B5687B"/>
    <w:rsid w:val="00B56A61"/>
    <w:rsid w:val="00B60818"/>
    <w:rsid w:val="00B60A10"/>
    <w:rsid w:val="00B67595"/>
    <w:rsid w:val="00B7140C"/>
    <w:rsid w:val="00B7256A"/>
    <w:rsid w:val="00B72AFD"/>
    <w:rsid w:val="00B75C05"/>
    <w:rsid w:val="00B81239"/>
    <w:rsid w:val="00B81979"/>
    <w:rsid w:val="00B84041"/>
    <w:rsid w:val="00B841D2"/>
    <w:rsid w:val="00B901E4"/>
    <w:rsid w:val="00B90BD1"/>
    <w:rsid w:val="00B9246D"/>
    <w:rsid w:val="00B942EF"/>
    <w:rsid w:val="00B948DA"/>
    <w:rsid w:val="00B950E4"/>
    <w:rsid w:val="00B95A22"/>
    <w:rsid w:val="00B9609E"/>
    <w:rsid w:val="00BB24F6"/>
    <w:rsid w:val="00BB69C2"/>
    <w:rsid w:val="00BC1B46"/>
    <w:rsid w:val="00BC3C0F"/>
    <w:rsid w:val="00BC6125"/>
    <w:rsid w:val="00BC6DE8"/>
    <w:rsid w:val="00BC7C2E"/>
    <w:rsid w:val="00BD0BA3"/>
    <w:rsid w:val="00BD4860"/>
    <w:rsid w:val="00BE0705"/>
    <w:rsid w:val="00BE1070"/>
    <w:rsid w:val="00BE1EBC"/>
    <w:rsid w:val="00BE34AB"/>
    <w:rsid w:val="00BE36FE"/>
    <w:rsid w:val="00BE68E0"/>
    <w:rsid w:val="00BF2997"/>
    <w:rsid w:val="00BF7C45"/>
    <w:rsid w:val="00C02695"/>
    <w:rsid w:val="00C029E3"/>
    <w:rsid w:val="00C109B4"/>
    <w:rsid w:val="00C170F0"/>
    <w:rsid w:val="00C2023A"/>
    <w:rsid w:val="00C25F66"/>
    <w:rsid w:val="00C26C45"/>
    <w:rsid w:val="00C35BEC"/>
    <w:rsid w:val="00C40144"/>
    <w:rsid w:val="00C4158B"/>
    <w:rsid w:val="00C43215"/>
    <w:rsid w:val="00C44051"/>
    <w:rsid w:val="00C44F02"/>
    <w:rsid w:val="00C44F7A"/>
    <w:rsid w:val="00C51729"/>
    <w:rsid w:val="00C525FC"/>
    <w:rsid w:val="00C55954"/>
    <w:rsid w:val="00C56C03"/>
    <w:rsid w:val="00C56E73"/>
    <w:rsid w:val="00C57A8A"/>
    <w:rsid w:val="00C57FE8"/>
    <w:rsid w:val="00C60EC1"/>
    <w:rsid w:val="00C6206A"/>
    <w:rsid w:val="00C6549A"/>
    <w:rsid w:val="00C67E6A"/>
    <w:rsid w:val="00C733D0"/>
    <w:rsid w:val="00C75486"/>
    <w:rsid w:val="00C8483C"/>
    <w:rsid w:val="00C85DE0"/>
    <w:rsid w:val="00C915BF"/>
    <w:rsid w:val="00C93B5B"/>
    <w:rsid w:val="00CA2228"/>
    <w:rsid w:val="00CB1CEC"/>
    <w:rsid w:val="00CB3B33"/>
    <w:rsid w:val="00CB41D8"/>
    <w:rsid w:val="00CB6F3A"/>
    <w:rsid w:val="00CB736B"/>
    <w:rsid w:val="00CC3EDF"/>
    <w:rsid w:val="00CC3EEE"/>
    <w:rsid w:val="00CC4EC5"/>
    <w:rsid w:val="00CD64BC"/>
    <w:rsid w:val="00CD6830"/>
    <w:rsid w:val="00CD7224"/>
    <w:rsid w:val="00CE0B4A"/>
    <w:rsid w:val="00CE1E67"/>
    <w:rsid w:val="00CF07B3"/>
    <w:rsid w:val="00CF11B0"/>
    <w:rsid w:val="00CF73CA"/>
    <w:rsid w:val="00D04084"/>
    <w:rsid w:val="00D04D11"/>
    <w:rsid w:val="00D13251"/>
    <w:rsid w:val="00D166C1"/>
    <w:rsid w:val="00D22C95"/>
    <w:rsid w:val="00D30822"/>
    <w:rsid w:val="00D32A0D"/>
    <w:rsid w:val="00D3685C"/>
    <w:rsid w:val="00D37E0D"/>
    <w:rsid w:val="00D43382"/>
    <w:rsid w:val="00D47401"/>
    <w:rsid w:val="00D47C75"/>
    <w:rsid w:val="00D51876"/>
    <w:rsid w:val="00D60998"/>
    <w:rsid w:val="00D60A6D"/>
    <w:rsid w:val="00D618C3"/>
    <w:rsid w:val="00D67DFC"/>
    <w:rsid w:val="00D71B0A"/>
    <w:rsid w:val="00D756D4"/>
    <w:rsid w:val="00D821DC"/>
    <w:rsid w:val="00D85855"/>
    <w:rsid w:val="00D866D0"/>
    <w:rsid w:val="00D94ABE"/>
    <w:rsid w:val="00D95848"/>
    <w:rsid w:val="00DA4A85"/>
    <w:rsid w:val="00DA5405"/>
    <w:rsid w:val="00DA5B38"/>
    <w:rsid w:val="00DB075A"/>
    <w:rsid w:val="00DB0818"/>
    <w:rsid w:val="00DB0A75"/>
    <w:rsid w:val="00DB3B1D"/>
    <w:rsid w:val="00DB7299"/>
    <w:rsid w:val="00DC1543"/>
    <w:rsid w:val="00DC1C10"/>
    <w:rsid w:val="00DC4B9D"/>
    <w:rsid w:val="00DC5553"/>
    <w:rsid w:val="00DC700A"/>
    <w:rsid w:val="00DD4A70"/>
    <w:rsid w:val="00DD58A2"/>
    <w:rsid w:val="00DD71CA"/>
    <w:rsid w:val="00DE2FA6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27E2"/>
    <w:rsid w:val="00E233A7"/>
    <w:rsid w:val="00E239BB"/>
    <w:rsid w:val="00E32526"/>
    <w:rsid w:val="00E335DA"/>
    <w:rsid w:val="00E36B77"/>
    <w:rsid w:val="00E36EA8"/>
    <w:rsid w:val="00E43009"/>
    <w:rsid w:val="00E45E7D"/>
    <w:rsid w:val="00E502A7"/>
    <w:rsid w:val="00E55BFE"/>
    <w:rsid w:val="00E55F16"/>
    <w:rsid w:val="00E56B60"/>
    <w:rsid w:val="00E56D92"/>
    <w:rsid w:val="00E63A8B"/>
    <w:rsid w:val="00E642BF"/>
    <w:rsid w:val="00E660C4"/>
    <w:rsid w:val="00E710E1"/>
    <w:rsid w:val="00E751E9"/>
    <w:rsid w:val="00E80EB9"/>
    <w:rsid w:val="00E83F0C"/>
    <w:rsid w:val="00E84D99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37C3"/>
    <w:rsid w:val="00ED5890"/>
    <w:rsid w:val="00EF17AC"/>
    <w:rsid w:val="00F024B9"/>
    <w:rsid w:val="00F02FDB"/>
    <w:rsid w:val="00F1157F"/>
    <w:rsid w:val="00F21EB6"/>
    <w:rsid w:val="00F22A92"/>
    <w:rsid w:val="00F2595B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4B8C"/>
    <w:rsid w:val="00F773B1"/>
    <w:rsid w:val="00F80742"/>
    <w:rsid w:val="00F83847"/>
    <w:rsid w:val="00F855A3"/>
    <w:rsid w:val="00F90BAE"/>
    <w:rsid w:val="00F955DA"/>
    <w:rsid w:val="00F958F2"/>
    <w:rsid w:val="00F974EA"/>
    <w:rsid w:val="00FA41A2"/>
    <w:rsid w:val="00FB0A80"/>
    <w:rsid w:val="00FC245F"/>
    <w:rsid w:val="00FD0761"/>
    <w:rsid w:val="00FD706C"/>
    <w:rsid w:val="00FE04B6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32F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customStyle="1" w:styleId="Heading1Char">
    <w:name w:val="Heading 1 Char"/>
    <w:basedOn w:val="DefaultParagraphFont"/>
    <w:link w:val="Heading1"/>
    <w:uiPriority w:val="9"/>
    <w:rsid w:val="007932F9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3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header" Target="head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oter" Target="footer2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fontTable" Target="fontTable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348</TotalTime>
  <Pages>18</Pages>
  <Words>2002</Words>
  <Characters>11412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33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vid Joan</cp:lastModifiedBy>
  <cp:revision>462</cp:revision>
  <dcterms:created xsi:type="dcterms:W3CDTF">2017-10-20T05:51:00Z</dcterms:created>
  <dcterms:modified xsi:type="dcterms:W3CDTF">2023-12-20T22:47:00Z</dcterms:modified>
</cp:coreProperties>
</file>